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1BE51B" w14:textId="77777777" w:rsidR="00957769" w:rsidRPr="008411D7" w:rsidRDefault="0042135C" w:rsidP="00E935DC">
      <w:pPr>
        <w:contextualSpacing/>
        <w:jc w:val="center"/>
        <w:rPr>
          <w:b/>
          <w:sz w:val="20"/>
          <w:szCs w:val="20"/>
        </w:rPr>
      </w:pPr>
      <w:r w:rsidRPr="008411D7"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D3D934C" wp14:editId="2E488F9F">
                <wp:simplePos x="0" y="0"/>
                <wp:positionH relativeFrom="column">
                  <wp:posOffset>8086725</wp:posOffset>
                </wp:positionH>
                <wp:positionV relativeFrom="paragraph">
                  <wp:posOffset>56515</wp:posOffset>
                </wp:positionV>
                <wp:extent cx="819150" cy="257175"/>
                <wp:effectExtent l="0" t="0" r="19050" b="2857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1915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191884" w14:textId="18F6775C" w:rsidR="006B2F54" w:rsidRPr="00B77E23" w:rsidRDefault="006B2F54" w:rsidP="00957769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Version </w:t>
                            </w:r>
                            <w:r w:rsidR="000F392D">
                              <w:rPr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D3D934C" id="Rectangle 2" o:spid="_x0000_s1026" style="position:absolute;left:0;text-align:left;margin-left:636.75pt;margin-top:4.45pt;width:64.5pt;height:20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">
                <v:textbox>
                  <w:txbxContent>
                    <w:p w14:paraId="71191884" w14:textId="18F6775C" w:rsidR="006B2F54" w:rsidRPr="00B77E23" w:rsidRDefault="006B2F54" w:rsidP="00957769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Version </w:t>
                      </w:r>
                      <w:r w:rsidR="000F392D">
                        <w:rPr>
                          <w:b/>
                        </w:rPr>
                        <w:t>2</w:t>
                      </w:r>
                    </w:p>
                  </w:txbxContent>
                </v:textbox>
              </v:rect>
            </w:pict>
          </mc:Fallback>
        </mc:AlternateContent>
      </w:r>
      <w:r w:rsidR="00957769" w:rsidRPr="008411D7">
        <w:rPr>
          <w:b/>
          <w:sz w:val="20"/>
          <w:szCs w:val="20"/>
        </w:rPr>
        <w:t xml:space="preserve">Daffodil International University                                                                   </w:t>
      </w:r>
    </w:p>
    <w:p w14:paraId="28313E36" w14:textId="77777777" w:rsidR="00957769" w:rsidRPr="008411D7" w:rsidRDefault="00957769" w:rsidP="00E935DC">
      <w:pPr>
        <w:contextualSpacing/>
        <w:jc w:val="center"/>
        <w:rPr>
          <w:b/>
          <w:sz w:val="20"/>
          <w:szCs w:val="20"/>
        </w:rPr>
      </w:pPr>
      <w:r w:rsidRPr="008411D7">
        <w:rPr>
          <w:b/>
          <w:sz w:val="20"/>
          <w:szCs w:val="20"/>
        </w:rPr>
        <w:t xml:space="preserve">Bachelor of Science (Hon.) Program </w:t>
      </w:r>
    </w:p>
    <w:p w14:paraId="042C6BC5" w14:textId="77777777" w:rsidR="00957769" w:rsidRPr="008411D7" w:rsidRDefault="00957769" w:rsidP="00E935DC">
      <w:pPr>
        <w:contextualSpacing/>
        <w:jc w:val="center"/>
        <w:rPr>
          <w:b/>
          <w:sz w:val="20"/>
          <w:szCs w:val="20"/>
        </w:rPr>
      </w:pPr>
      <w:r w:rsidRPr="008411D7">
        <w:rPr>
          <w:b/>
          <w:sz w:val="20"/>
          <w:szCs w:val="20"/>
        </w:rPr>
        <w:t>Department of Environmental Science &amp; Disaster Management (ESDM)</w:t>
      </w:r>
    </w:p>
    <w:p w14:paraId="42B712E8" w14:textId="0749E037" w:rsidR="00A03AA6" w:rsidRPr="008411D7" w:rsidRDefault="00C71DB0" w:rsidP="00392178">
      <w:pPr>
        <w:tabs>
          <w:tab w:val="left" w:pos="13968"/>
        </w:tabs>
        <w:spacing w:line="360" w:lineRule="auto"/>
        <w:ind w:left="-360"/>
        <w:contextualSpacing/>
        <w:jc w:val="center"/>
        <w:rPr>
          <w:b/>
          <w:sz w:val="20"/>
          <w:szCs w:val="20"/>
        </w:rPr>
      </w:pPr>
      <w:r w:rsidRPr="008411D7">
        <w:rPr>
          <w:b/>
          <w:sz w:val="20"/>
          <w:szCs w:val="20"/>
        </w:rPr>
        <w:t xml:space="preserve">      Class Schedule, </w:t>
      </w:r>
      <w:r w:rsidR="00B87183">
        <w:rPr>
          <w:b/>
          <w:sz w:val="20"/>
          <w:szCs w:val="20"/>
        </w:rPr>
        <w:t>Fall</w:t>
      </w:r>
      <w:r w:rsidR="009E20A8">
        <w:rPr>
          <w:b/>
          <w:sz w:val="20"/>
          <w:szCs w:val="20"/>
        </w:rPr>
        <w:t xml:space="preserve"> </w:t>
      </w:r>
      <w:r w:rsidRPr="008411D7">
        <w:rPr>
          <w:b/>
          <w:sz w:val="20"/>
          <w:szCs w:val="20"/>
        </w:rPr>
        <w:t>– 20</w:t>
      </w:r>
      <w:r w:rsidR="008411D7" w:rsidRPr="008411D7">
        <w:rPr>
          <w:b/>
          <w:sz w:val="20"/>
          <w:szCs w:val="20"/>
        </w:rPr>
        <w:t>2</w:t>
      </w:r>
      <w:r w:rsidR="00DB14D0">
        <w:rPr>
          <w:b/>
          <w:sz w:val="20"/>
          <w:szCs w:val="20"/>
        </w:rPr>
        <w:t>1</w:t>
      </w:r>
    </w:p>
    <w:tbl>
      <w:tblPr>
        <w:tblW w:w="16200" w:type="dxa"/>
        <w:tblInd w:w="-10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1E0" w:firstRow="1" w:lastRow="1" w:firstColumn="1" w:lastColumn="1" w:noHBand="0" w:noVBand="0"/>
      </w:tblPr>
      <w:tblGrid>
        <w:gridCol w:w="617"/>
        <w:gridCol w:w="2713"/>
        <w:gridCol w:w="3150"/>
        <w:gridCol w:w="3510"/>
        <w:gridCol w:w="3420"/>
        <w:gridCol w:w="2790"/>
      </w:tblGrid>
      <w:tr w:rsidR="008A5CFD" w:rsidRPr="002E7D23" w14:paraId="0B989508" w14:textId="77777777" w:rsidTr="00BA3011">
        <w:trPr>
          <w:trHeight w:val="292"/>
        </w:trPr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275231CC" w14:textId="77777777" w:rsidR="00770155" w:rsidRPr="002E7D23" w:rsidRDefault="00770155" w:rsidP="00886811">
            <w:pPr>
              <w:ind w:left="-144" w:right="-144"/>
              <w:contextualSpacing/>
              <w:jc w:val="center"/>
              <w:rPr>
                <w:b/>
                <w:sz w:val="20"/>
                <w:szCs w:val="20"/>
              </w:rPr>
            </w:pPr>
            <w:r w:rsidRPr="002E7D23">
              <w:rPr>
                <w:b/>
                <w:sz w:val="20"/>
                <w:szCs w:val="20"/>
              </w:rPr>
              <w:t>Day</w:t>
            </w:r>
          </w:p>
        </w:tc>
        <w:tc>
          <w:tcPr>
            <w:tcW w:w="2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03CEAAA8" w14:textId="77777777" w:rsidR="00770155" w:rsidRPr="002E7D23" w:rsidRDefault="00770155" w:rsidP="00886811">
            <w:pPr>
              <w:contextualSpacing/>
              <w:jc w:val="center"/>
              <w:rPr>
                <w:b/>
                <w:sz w:val="20"/>
                <w:szCs w:val="20"/>
              </w:rPr>
            </w:pPr>
            <w:r w:rsidRPr="002E7D23">
              <w:rPr>
                <w:b/>
                <w:sz w:val="20"/>
                <w:szCs w:val="20"/>
              </w:rPr>
              <w:t>10.00-11.20 AM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2A75B2EB" w14:textId="77777777" w:rsidR="00770155" w:rsidRPr="002E7D23" w:rsidRDefault="00770155" w:rsidP="00886811">
            <w:pPr>
              <w:contextualSpacing/>
              <w:jc w:val="center"/>
              <w:rPr>
                <w:b/>
                <w:sz w:val="20"/>
                <w:szCs w:val="20"/>
              </w:rPr>
            </w:pPr>
            <w:r w:rsidRPr="002E7D23">
              <w:rPr>
                <w:b/>
                <w:sz w:val="20"/>
                <w:szCs w:val="20"/>
              </w:rPr>
              <w:t>11.30-12.50 PM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005DAA95" w14:textId="77777777" w:rsidR="00770155" w:rsidRPr="002E7D23" w:rsidRDefault="00770155" w:rsidP="00886811">
            <w:pPr>
              <w:contextualSpacing/>
              <w:jc w:val="center"/>
              <w:rPr>
                <w:b/>
                <w:sz w:val="20"/>
                <w:szCs w:val="20"/>
              </w:rPr>
            </w:pPr>
            <w:r w:rsidRPr="002E7D23">
              <w:rPr>
                <w:b/>
                <w:sz w:val="20"/>
                <w:szCs w:val="20"/>
              </w:rPr>
              <w:t>1.00-2.20 PM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2465B500" w14:textId="77777777" w:rsidR="00770155" w:rsidRPr="002E7D23" w:rsidRDefault="00770155" w:rsidP="00886811">
            <w:pPr>
              <w:contextualSpacing/>
              <w:jc w:val="center"/>
              <w:rPr>
                <w:b/>
                <w:sz w:val="20"/>
                <w:szCs w:val="20"/>
              </w:rPr>
            </w:pPr>
            <w:r w:rsidRPr="002E7D23">
              <w:rPr>
                <w:b/>
                <w:sz w:val="20"/>
                <w:szCs w:val="20"/>
              </w:rPr>
              <w:t>2.30-3.50 PM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6CDD948B" w14:textId="77777777" w:rsidR="00770155" w:rsidRPr="002E7D23" w:rsidRDefault="00770155" w:rsidP="00886811">
            <w:pPr>
              <w:contextualSpacing/>
              <w:jc w:val="center"/>
              <w:rPr>
                <w:b/>
                <w:sz w:val="20"/>
                <w:szCs w:val="20"/>
              </w:rPr>
            </w:pPr>
            <w:r w:rsidRPr="002E7D23">
              <w:rPr>
                <w:b/>
                <w:sz w:val="20"/>
                <w:szCs w:val="20"/>
              </w:rPr>
              <w:t>4.00-5.20 PM</w:t>
            </w:r>
          </w:p>
        </w:tc>
      </w:tr>
      <w:tr w:rsidR="00456C53" w:rsidRPr="002E7D23" w14:paraId="0BCEC826" w14:textId="77777777" w:rsidTr="00456C53">
        <w:trPr>
          <w:trHeight w:val="342"/>
        </w:trPr>
        <w:tc>
          <w:tcPr>
            <w:tcW w:w="6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9A032F" w14:textId="77777777" w:rsidR="00456C53" w:rsidRPr="002E7D23" w:rsidRDefault="00456C53" w:rsidP="00886811">
            <w:pPr>
              <w:ind w:left="-144" w:right="-144"/>
              <w:contextualSpacing/>
              <w:jc w:val="center"/>
              <w:rPr>
                <w:b/>
                <w:sz w:val="20"/>
                <w:szCs w:val="20"/>
              </w:rPr>
            </w:pPr>
            <w:r w:rsidRPr="002E7D23">
              <w:rPr>
                <w:b/>
                <w:sz w:val="20"/>
                <w:szCs w:val="20"/>
              </w:rPr>
              <w:t>Sat</w:t>
            </w:r>
          </w:p>
        </w:tc>
        <w:tc>
          <w:tcPr>
            <w:tcW w:w="2713" w:type="dxa"/>
            <w:vMerge w:val="restart"/>
            <w:shd w:val="clear" w:color="auto" w:fill="F2F2F2" w:themeFill="background1" w:themeFillShade="F2"/>
            <w:vAlign w:val="center"/>
          </w:tcPr>
          <w:p w14:paraId="41EE8918" w14:textId="523DB0E9" w:rsidR="00456C53" w:rsidRPr="002E7D23" w:rsidRDefault="00456C53" w:rsidP="00312BCD">
            <w:pPr>
              <w:contextualSpacing/>
              <w:jc w:val="center"/>
              <w:rPr>
                <w:b/>
                <w:color w:val="FFC000"/>
                <w:sz w:val="20"/>
                <w:szCs w:val="20"/>
              </w:rPr>
            </w:pPr>
            <w:r w:rsidRPr="00BA3011">
              <w:rPr>
                <w:b/>
                <w:color w:val="7030A0"/>
                <w:sz w:val="20"/>
                <w:szCs w:val="20"/>
              </w:rPr>
              <w:t>ESDM 207: Fundamentals of Earth Science (MP)</w:t>
            </w:r>
          </w:p>
        </w:tc>
        <w:tc>
          <w:tcPr>
            <w:tcW w:w="31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AA7AD2" w14:textId="262DB5FB" w:rsidR="00456C53" w:rsidRPr="002E7D23" w:rsidRDefault="00456C53" w:rsidP="00461D68">
            <w:pPr>
              <w:contextualSpacing/>
              <w:jc w:val="center"/>
              <w:rPr>
                <w:b/>
                <w:color w:val="FFC000"/>
                <w:sz w:val="20"/>
                <w:szCs w:val="20"/>
              </w:rPr>
            </w:pPr>
            <w:r w:rsidRPr="00BA3011">
              <w:rPr>
                <w:b/>
                <w:color w:val="7030A0"/>
                <w:sz w:val="20"/>
                <w:szCs w:val="20"/>
              </w:rPr>
              <w:t>ESDM 408: Instrumental Methods for Environmental Analysis (MP)</w:t>
            </w:r>
            <w:r>
              <w:rPr>
                <w:b/>
                <w:color w:val="7030A0"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(PC)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8820254" w14:textId="3BE1E340" w:rsidR="00456C53" w:rsidRPr="002E7D23" w:rsidRDefault="00456C53" w:rsidP="00312BCD">
            <w:pPr>
              <w:contextualSpacing/>
              <w:jc w:val="center"/>
              <w:rPr>
                <w:b/>
                <w:sz w:val="20"/>
                <w:szCs w:val="20"/>
              </w:rPr>
            </w:pPr>
            <w:r w:rsidRPr="002E7D23">
              <w:rPr>
                <w:b/>
                <w:sz w:val="20"/>
                <w:szCs w:val="20"/>
              </w:rPr>
              <w:t>GIS 201: Remote Sensing and GIS with Lab (SM)</w:t>
            </w:r>
            <w:r>
              <w:rPr>
                <w:b/>
                <w:sz w:val="20"/>
                <w:szCs w:val="20"/>
              </w:rPr>
              <w:t xml:space="preserve"> (PC)</w:t>
            </w:r>
          </w:p>
        </w:tc>
        <w:tc>
          <w:tcPr>
            <w:tcW w:w="34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87C58E" w14:textId="3B5485FE" w:rsidR="00456C53" w:rsidRPr="002E7D23" w:rsidRDefault="00456C53" w:rsidP="008E11EC">
            <w:pPr>
              <w:contextualSpacing/>
              <w:jc w:val="center"/>
              <w:rPr>
                <w:b/>
                <w:color w:val="00B050"/>
                <w:sz w:val="20"/>
                <w:szCs w:val="20"/>
              </w:rPr>
            </w:pPr>
            <w:r w:rsidRPr="002E7D23">
              <w:rPr>
                <w:b/>
                <w:color w:val="00B050"/>
                <w:sz w:val="20"/>
                <w:szCs w:val="20"/>
              </w:rPr>
              <w:t>ESDM 304: Biodiversity Conservation (SIK)</w:t>
            </w:r>
          </w:p>
        </w:tc>
        <w:tc>
          <w:tcPr>
            <w:tcW w:w="279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FB2DCD5" w14:textId="77777777" w:rsidR="00456C53" w:rsidRPr="00956077" w:rsidRDefault="00456C53" w:rsidP="00886811">
            <w:pPr>
              <w:contextualSpacing/>
              <w:jc w:val="center"/>
              <w:rPr>
                <w:b/>
                <w:color w:val="C0504D" w:themeColor="accent2"/>
                <w:sz w:val="20"/>
                <w:szCs w:val="20"/>
              </w:rPr>
            </w:pPr>
            <w:r w:rsidRPr="00956077">
              <w:rPr>
                <w:b/>
                <w:color w:val="C0504D" w:themeColor="accent2"/>
                <w:sz w:val="20"/>
                <w:szCs w:val="20"/>
              </w:rPr>
              <w:t>MIS 101: Fundamentals of Computer with Lab (AB)</w:t>
            </w:r>
          </w:p>
        </w:tc>
      </w:tr>
      <w:tr w:rsidR="00456C53" w:rsidRPr="002E7D23" w14:paraId="70FF8A2E" w14:textId="77777777" w:rsidTr="00971F7D">
        <w:trPr>
          <w:trHeight w:val="58"/>
        </w:trPr>
        <w:tc>
          <w:tcPr>
            <w:tcW w:w="61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1376AA" w14:textId="77777777" w:rsidR="00456C53" w:rsidRPr="002E7D23" w:rsidRDefault="00456C53" w:rsidP="00886811">
            <w:pPr>
              <w:ind w:left="-144" w:right="-144"/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713" w:type="dxa"/>
            <w:vMerge/>
            <w:shd w:val="clear" w:color="auto" w:fill="F2F2F2" w:themeFill="background1" w:themeFillShade="F2"/>
            <w:vAlign w:val="center"/>
          </w:tcPr>
          <w:p w14:paraId="18BC31F9" w14:textId="77777777" w:rsidR="00456C53" w:rsidRPr="00BA3011" w:rsidRDefault="00456C53" w:rsidP="00312BCD">
            <w:pPr>
              <w:contextualSpacing/>
              <w:jc w:val="center"/>
              <w:rPr>
                <w:b/>
                <w:color w:val="7030A0"/>
                <w:sz w:val="20"/>
                <w:szCs w:val="20"/>
              </w:rPr>
            </w:pPr>
          </w:p>
        </w:tc>
        <w:tc>
          <w:tcPr>
            <w:tcW w:w="315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6D5EB9C" w14:textId="77777777" w:rsidR="00456C53" w:rsidRPr="00BA3011" w:rsidRDefault="00456C53" w:rsidP="00461D68">
            <w:pPr>
              <w:contextualSpacing/>
              <w:jc w:val="center"/>
              <w:rPr>
                <w:b/>
                <w:color w:val="7030A0"/>
                <w:sz w:val="20"/>
                <w:szCs w:val="20"/>
              </w:rPr>
            </w:pP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7BC8474" w14:textId="1992EF0D" w:rsidR="00456C53" w:rsidRPr="002E7D23" w:rsidRDefault="00456C53" w:rsidP="00312BCD">
            <w:pPr>
              <w:contextualSpacing/>
              <w:jc w:val="center"/>
              <w:rPr>
                <w:b/>
                <w:sz w:val="20"/>
                <w:szCs w:val="20"/>
              </w:rPr>
            </w:pPr>
            <w:r w:rsidRPr="00BA3011">
              <w:rPr>
                <w:b/>
                <w:color w:val="7030A0"/>
                <w:sz w:val="20"/>
                <w:szCs w:val="20"/>
              </w:rPr>
              <w:t>ESDM 401: Urban Waste and Effluent Management (MP)</w:t>
            </w:r>
          </w:p>
        </w:tc>
        <w:tc>
          <w:tcPr>
            <w:tcW w:w="342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6324C99" w14:textId="77777777" w:rsidR="00456C53" w:rsidRPr="002E7D23" w:rsidRDefault="00456C53" w:rsidP="008E11EC">
            <w:pPr>
              <w:contextualSpacing/>
              <w:jc w:val="center"/>
              <w:rPr>
                <w:b/>
                <w:color w:val="00B050"/>
                <w:sz w:val="20"/>
                <w:szCs w:val="20"/>
              </w:rPr>
            </w:pPr>
          </w:p>
        </w:tc>
        <w:tc>
          <w:tcPr>
            <w:tcW w:w="279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B19075" w14:textId="77777777" w:rsidR="00456C53" w:rsidRPr="002E7D23" w:rsidRDefault="00456C53" w:rsidP="00886811">
            <w:pPr>
              <w:contextualSpacing/>
              <w:jc w:val="center"/>
              <w:rPr>
                <w:b/>
                <w:sz w:val="20"/>
                <w:szCs w:val="20"/>
              </w:rPr>
            </w:pPr>
          </w:p>
        </w:tc>
      </w:tr>
      <w:tr w:rsidR="00456C53" w:rsidRPr="002E7D23" w14:paraId="5DDD5C32" w14:textId="77777777" w:rsidTr="00D60AB7">
        <w:trPr>
          <w:trHeight w:val="84"/>
        </w:trPr>
        <w:tc>
          <w:tcPr>
            <w:tcW w:w="6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9EAC3C" w14:textId="77777777" w:rsidR="00456C53" w:rsidRPr="002E7D23" w:rsidRDefault="00456C53" w:rsidP="00886811">
            <w:pPr>
              <w:ind w:left="-144" w:right="-144"/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713" w:type="dxa"/>
            <w:shd w:val="clear" w:color="auto" w:fill="F2F2F2" w:themeFill="background1" w:themeFillShade="F2"/>
            <w:vAlign w:val="center"/>
          </w:tcPr>
          <w:p w14:paraId="0A4262A0" w14:textId="6D8B1BD8" w:rsidR="00456C53" w:rsidRPr="007A29D4" w:rsidRDefault="00456C53" w:rsidP="00312BCD">
            <w:pPr>
              <w:contextualSpacing/>
              <w:jc w:val="center"/>
              <w:rPr>
                <w:b/>
                <w:color w:val="948A54" w:themeColor="background2" w:themeShade="80"/>
                <w:sz w:val="20"/>
                <w:szCs w:val="20"/>
              </w:rPr>
            </w:pPr>
            <w:r w:rsidRPr="007A29D4">
              <w:rPr>
                <w:b/>
                <w:color w:val="948A54" w:themeColor="background2" w:themeShade="80"/>
                <w:sz w:val="20"/>
                <w:szCs w:val="20"/>
              </w:rPr>
              <w:t>ENG101: Communicative English-1 (BA)</w:t>
            </w:r>
          </w:p>
        </w:tc>
        <w:tc>
          <w:tcPr>
            <w:tcW w:w="3150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CE4C06" w14:textId="3534A00D" w:rsidR="00456C53" w:rsidRPr="007A29D4" w:rsidRDefault="00456C53" w:rsidP="006F632E">
            <w:pPr>
              <w:contextualSpacing/>
              <w:jc w:val="center"/>
              <w:rPr>
                <w:b/>
                <w:color w:val="948A54" w:themeColor="background2" w:themeShade="80"/>
                <w:sz w:val="20"/>
                <w:szCs w:val="20"/>
              </w:rPr>
            </w:pPr>
            <w:r w:rsidRPr="007A29D4">
              <w:rPr>
                <w:b/>
                <w:color w:val="948A54" w:themeColor="background2" w:themeShade="80"/>
                <w:sz w:val="20"/>
                <w:szCs w:val="20"/>
              </w:rPr>
              <w:t>ENG102: Communicative English-2 (BA)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84748FD" w14:textId="65324A42" w:rsidR="00456C53" w:rsidRPr="002E7D23" w:rsidRDefault="00456C53" w:rsidP="00886811">
            <w:pPr>
              <w:contextualSpacing/>
              <w:jc w:val="center"/>
              <w:rPr>
                <w:b/>
                <w:sz w:val="20"/>
                <w:szCs w:val="20"/>
              </w:rPr>
            </w:pPr>
            <w:r w:rsidRPr="002E7D23">
              <w:rPr>
                <w:b/>
                <w:color w:val="00B050"/>
                <w:sz w:val="20"/>
                <w:szCs w:val="20"/>
              </w:rPr>
              <w:t>ESDM 406: Gender and Environment (SIK)</w:t>
            </w:r>
          </w:p>
        </w:tc>
        <w:tc>
          <w:tcPr>
            <w:tcW w:w="34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1C7DE57" w14:textId="1ED2573D" w:rsidR="00456C53" w:rsidRPr="002E7D23" w:rsidRDefault="00456C53" w:rsidP="00886811">
            <w:pPr>
              <w:contextualSpacing/>
              <w:jc w:val="center"/>
              <w:rPr>
                <w:b/>
                <w:color w:val="00B050"/>
                <w:sz w:val="20"/>
                <w:szCs w:val="20"/>
              </w:rPr>
            </w:pPr>
            <w:r w:rsidRPr="002E7D23">
              <w:rPr>
                <w:b/>
                <w:color w:val="FF0000"/>
                <w:sz w:val="20"/>
                <w:szCs w:val="20"/>
              </w:rPr>
              <w:t>ESDM 404: Seminar (Pre-Approved Topic) (DKP)</w:t>
            </w:r>
            <w:r>
              <w:rPr>
                <w:b/>
                <w:color w:val="FF0000"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(PC)</w:t>
            </w:r>
          </w:p>
        </w:tc>
        <w:tc>
          <w:tcPr>
            <w:tcW w:w="279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A96D92" w14:textId="77777777" w:rsidR="00456C53" w:rsidRPr="002E7D23" w:rsidRDefault="00456C53" w:rsidP="00886811">
            <w:pPr>
              <w:contextualSpacing/>
              <w:jc w:val="center"/>
              <w:rPr>
                <w:b/>
                <w:sz w:val="20"/>
                <w:szCs w:val="20"/>
              </w:rPr>
            </w:pPr>
          </w:p>
        </w:tc>
      </w:tr>
      <w:tr w:rsidR="006A471B" w:rsidRPr="002E7D23" w14:paraId="47207522" w14:textId="77777777" w:rsidTr="00BA3011">
        <w:trPr>
          <w:trHeight w:val="156"/>
        </w:trPr>
        <w:tc>
          <w:tcPr>
            <w:tcW w:w="6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1E5329" w14:textId="77777777" w:rsidR="006A471B" w:rsidRPr="002E7D23" w:rsidRDefault="006A471B" w:rsidP="00886811">
            <w:pPr>
              <w:ind w:left="-144" w:right="-144"/>
              <w:contextualSpacing/>
              <w:jc w:val="center"/>
              <w:rPr>
                <w:b/>
                <w:bCs/>
                <w:sz w:val="20"/>
                <w:szCs w:val="20"/>
              </w:rPr>
            </w:pPr>
            <w:r w:rsidRPr="002E7D23">
              <w:rPr>
                <w:b/>
                <w:bCs/>
                <w:sz w:val="20"/>
                <w:szCs w:val="20"/>
              </w:rPr>
              <w:t>Sun</w:t>
            </w:r>
          </w:p>
        </w:tc>
        <w:tc>
          <w:tcPr>
            <w:tcW w:w="2713" w:type="dxa"/>
            <w:vMerge w:val="restart"/>
            <w:shd w:val="clear" w:color="auto" w:fill="D9D9D9" w:themeFill="background1" w:themeFillShade="D9"/>
            <w:vAlign w:val="center"/>
          </w:tcPr>
          <w:p w14:paraId="49AB710A" w14:textId="060225B1" w:rsidR="006A471B" w:rsidRPr="002E7D23" w:rsidRDefault="006A471B" w:rsidP="00796DE3">
            <w:pPr>
              <w:contextualSpacing/>
              <w:jc w:val="center"/>
              <w:rPr>
                <w:b/>
                <w:color w:val="FFC000"/>
                <w:sz w:val="20"/>
                <w:szCs w:val="20"/>
              </w:rPr>
            </w:pPr>
            <w:r w:rsidRPr="002E7D23">
              <w:rPr>
                <w:b/>
                <w:sz w:val="20"/>
                <w:szCs w:val="20"/>
              </w:rPr>
              <w:t>GIS 101: Introduction to Geographic Information System with Lab (SM)</w:t>
            </w:r>
          </w:p>
        </w:tc>
        <w:tc>
          <w:tcPr>
            <w:tcW w:w="31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11C5B3B" w14:textId="77777777" w:rsidR="006A471B" w:rsidRPr="002E7D23" w:rsidRDefault="006A471B" w:rsidP="00886811">
            <w:pPr>
              <w:contextualSpacing/>
              <w:jc w:val="center"/>
              <w:rPr>
                <w:b/>
                <w:color w:val="FFC000"/>
                <w:sz w:val="20"/>
                <w:szCs w:val="20"/>
              </w:rPr>
            </w:pPr>
            <w:r w:rsidRPr="002E7D23">
              <w:rPr>
                <w:b/>
                <w:color w:val="00B050"/>
                <w:sz w:val="20"/>
                <w:szCs w:val="20"/>
              </w:rPr>
              <w:t>ESDM 406: Gender and Environment (SIK)</w:t>
            </w:r>
          </w:p>
        </w:tc>
        <w:tc>
          <w:tcPr>
            <w:tcW w:w="35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7E4D507" w14:textId="77777777" w:rsidR="006A471B" w:rsidRPr="002E7D23" w:rsidRDefault="006A471B" w:rsidP="00886811">
            <w:pPr>
              <w:contextualSpacing/>
              <w:jc w:val="center"/>
              <w:rPr>
                <w:b/>
                <w:color w:val="FF0000"/>
                <w:sz w:val="20"/>
                <w:szCs w:val="20"/>
              </w:rPr>
            </w:pPr>
            <w:r w:rsidRPr="002E7D23">
              <w:rPr>
                <w:b/>
                <w:color w:val="00B0F0"/>
                <w:sz w:val="20"/>
                <w:szCs w:val="20"/>
              </w:rPr>
              <w:t>ESDM 101: Introduction to Environmental Science and Disaster Management (AHC)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0CD4B48" w14:textId="77777777" w:rsidR="006A471B" w:rsidRPr="00352765" w:rsidRDefault="006A471B" w:rsidP="00352765">
            <w:pPr>
              <w:jc w:val="center"/>
              <w:rPr>
                <w:b/>
                <w:bCs/>
                <w:color w:val="00B050"/>
                <w:sz w:val="20"/>
                <w:szCs w:val="20"/>
              </w:rPr>
            </w:pPr>
            <w:r w:rsidRPr="00352765">
              <w:rPr>
                <w:b/>
                <w:bCs/>
                <w:color w:val="00B050"/>
                <w:sz w:val="20"/>
                <w:szCs w:val="20"/>
              </w:rPr>
              <w:t>ESDM 203</w:t>
            </w:r>
            <w:r w:rsidRPr="00352765">
              <w:rPr>
                <w:b/>
                <w:bCs/>
                <w:color w:val="00B050"/>
                <w:sz w:val="20"/>
                <w:szCs w:val="20"/>
                <w:shd w:val="clear" w:color="auto" w:fill="D9D9D9" w:themeFill="background1" w:themeFillShade="D9"/>
              </w:rPr>
              <w:t>: Environmental Resource Management (SIK)</w:t>
            </w:r>
          </w:p>
        </w:tc>
        <w:tc>
          <w:tcPr>
            <w:tcW w:w="279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ECDC58C" w14:textId="47EAA178" w:rsidR="006A471B" w:rsidRPr="002E7D23" w:rsidRDefault="006A471B" w:rsidP="00886811">
            <w:pPr>
              <w:contextualSpacing/>
              <w:jc w:val="center"/>
              <w:rPr>
                <w:b/>
                <w:sz w:val="20"/>
                <w:szCs w:val="20"/>
              </w:rPr>
            </w:pPr>
          </w:p>
        </w:tc>
      </w:tr>
      <w:tr w:rsidR="006A471B" w:rsidRPr="002E7D23" w14:paraId="00278EC2" w14:textId="77777777" w:rsidTr="00BA3011">
        <w:trPr>
          <w:trHeight w:val="219"/>
        </w:trPr>
        <w:tc>
          <w:tcPr>
            <w:tcW w:w="61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33A7B0F" w14:textId="77777777" w:rsidR="006A471B" w:rsidRPr="002E7D23" w:rsidRDefault="006A471B" w:rsidP="00886811">
            <w:pPr>
              <w:ind w:left="-144" w:right="-144"/>
              <w:contextualSpacing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713" w:type="dxa"/>
            <w:vMerge/>
            <w:shd w:val="clear" w:color="auto" w:fill="D9D9D9" w:themeFill="background1" w:themeFillShade="D9"/>
            <w:vAlign w:val="center"/>
          </w:tcPr>
          <w:p w14:paraId="673499DD" w14:textId="257EA163" w:rsidR="006A471B" w:rsidRPr="002E7D23" w:rsidRDefault="006A471B" w:rsidP="00796DE3">
            <w:pPr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15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7FFA8D8" w14:textId="4B21EEA4" w:rsidR="006A471B" w:rsidRPr="002E7D23" w:rsidRDefault="006A471B" w:rsidP="00886811">
            <w:pPr>
              <w:contextualSpacing/>
              <w:jc w:val="center"/>
              <w:rPr>
                <w:b/>
                <w:color w:val="FFC000"/>
                <w:sz w:val="20"/>
                <w:szCs w:val="20"/>
              </w:rPr>
            </w:pPr>
          </w:p>
        </w:tc>
        <w:tc>
          <w:tcPr>
            <w:tcW w:w="351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5FD6672" w14:textId="77777777" w:rsidR="006A471B" w:rsidRPr="002E7D23" w:rsidRDefault="006A471B" w:rsidP="00796DE3">
            <w:pPr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420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A17E840" w14:textId="65FD3B29" w:rsidR="006A471B" w:rsidRPr="002E7D23" w:rsidRDefault="006A471B" w:rsidP="00811AE7">
            <w:pPr>
              <w:contextualSpacing/>
              <w:jc w:val="center"/>
              <w:rPr>
                <w:b/>
                <w:color w:val="FFC000"/>
                <w:sz w:val="20"/>
                <w:szCs w:val="20"/>
              </w:rPr>
            </w:pPr>
            <w:r w:rsidRPr="002E7D23">
              <w:rPr>
                <w:b/>
                <w:color w:val="00B0F0"/>
                <w:sz w:val="20"/>
                <w:szCs w:val="20"/>
              </w:rPr>
              <w:t>ESDM 104: Bangladesh: Physical Environment (AHC)</w:t>
            </w:r>
            <w:r w:rsidRPr="002E7D23">
              <w:rPr>
                <w:b/>
                <w:color w:val="FFC000"/>
                <w:sz w:val="20"/>
                <w:szCs w:val="20"/>
              </w:rPr>
              <w:t xml:space="preserve"> </w:t>
            </w:r>
          </w:p>
        </w:tc>
        <w:tc>
          <w:tcPr>
            <w:tcW w:w="279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235AC81" w14:textId="77777777" w:rsidR="006A471B" w:rsidRPr="002E7D23" w:rsidRDefault="006A471B" w:rsidP="00886811">
            <w:pPr>
              <w:contextualSpacing/>
              <w:jc w:val="center"/>
              <w:rPr>
                <w:b/>
                <w:sz w:val="20"/>
                <w:szCs w:val="20"/>
              </w:rPr>
            </w:pPr>
          </w:p>
        </w:tc>
      </w:tr>
      <w:tr w:rsidR="006A471B" w:rsidRPr="002E7D23" w14:paraId="64CB5267" w14:textId="77777777" w:rsidTr="00BA3011">
        <w:trPr>
          <w:trHeight w:val="111"/>
        </w:trPr>
        <w:tc>
          <w:tcPr>
            <w:tcW w:w="61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B8414FD" w14:textId="77777777" w:rsidR="006A471B" w:rsidRPr="002E7D23" w:rsidRDefault="006A471B" w:rsidP="00886811">
            <w:pPr>
              <w:ind w:left="-144" w:right="-144"/>
              <w:contextualSpacing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713" w:type="dxa"/>
            <w:vMerge/>
            <w:shd w:val="clear" w:color="auto" w:fill="D9D9D9" w:themeFill="background1" w:themeFillShade="D9"/>
            <w:vAlign w:val="center"/>
          </w:tcPr>
          <w:p w14:paraId="25261E74" w14:textId="77777777" w:rsidR="006A471B" w:rsidRPr="002E7D23" w:rsidRDefault="006A471B" w:rsidP="00796DE3">
            <w:pPr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15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26B1B3C" w14:textId="77777777" w:rsidR="006A471B" w:rsidRPr="002E7D23" w:rsidRDefault="006A471B" w:rsidP="00886811">
            <w:pPr>
              <w:contextualSpacing/>
              <w:jc w:val="center"/>
              <w:rPr>
                <w:b/>
                <w:color w:val="FFC000"/>
                <w:sz w:val="20"/>
                <w:szCs w:val="20"/>
              </w:rPr>
            </w:pPr>
          </w:p>
        </w:tc>
        <w:tc>
          <w:tcPr>
            <w:tcW w:w="351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200B77F" w14:textId="77777777" w:rsidR="006A471B" w:rsidRPr="002E7D23" w:rsidRDefault="006A471B" w:rsidP="00796DE3">
            <w:pPr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420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08C4FCB" w14:textId="3ED39286" w:rsidR="006A471B" w:rsidRPr="002E7D23" w:rsidRDefault="006A471B" w:rsidP="00886811">
            <w:pPr>
              <w:contextualSpacing/>
              <w:jc w:val="center"/>
              <w:rPr>
                <w:b/>
                <w:color w:val="00B0F0"/>
                <w:sz w:val="20"/>
                <w:szCs w:val="20"/>
              </w:rPr>
            </w:pPr>
            <w:r w:rsidRPr="00BA3011">
              <w:rPr>
                <w:b/>
                <w:color w:val="7030A0"/>
                <w:sz w:val="20"/>
                <w:szCs w:val="20"/>
              </w:rPr>
              <w:t>ESDM 103: Soil and Environment (MP)</w:t>
            </w:r>
          </w:p>
        </w:tc>
        <w:tc>
          <w:tcPr>
            <w:tcW w:w="279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1DDCB40" w14:textId="77777777" w:rsidR="006A471B" w:rsidRPr="002E7D23" w:rsidRDefault="006A471B" w:rsidP="00886811">
            <w:pPr>
              <w:contextualSpacing/>
              <w:jc w:val="center"/>
              <w:rPr>
                <w:b/>
                <w:sz w:val="20"/>
                <w:szCs w:val="20"/>
              </w:rPr>
            </w:pPr>
          </w:p>
        </w:tc>
      </w:tr>
      <w:tr w:rsidR="00745184" w:rsidRPr="002E7D23" w14:paraId="2C081951" w14:textId="77777777" w:rsidTr="00BA3011">
        <w:trPr>
          <w:trHeight w:val="390"/>
        </w:trPr>
        <w:tc>
          <w:tcPr>
            <w:tcW w:w="6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9C5D4E" w14:textId="77777777" w:rsidR="00745184" w:rsidRPr="002E7D23" w:rsidRDefault="00745184" w:rsidP="00A46263">
            <w:pPr>
              <w:ind w:left="-144" w:right="-144"/>
              <w:contextualSpacing/>
              <w:jc w:val="center"/>
              <w:rPr>
                <w:b/>
                <w:sz w:val="20"/>
                <w:szCs w:val="20"/>
              </w:rPr>
            </w:pPr>
            <w:r w:rsidRPr="002E7D23">
              <w:rPr>
                <w:b/>
                <w:sz w:val="20"/>
                <w:szCs w:val="20"/>
              </w:rPr>
              <w:t>Mon</w:t>
            </w:r>
          </w:p>
        </w:tc>
        <w:tc>
          <w:tcPr>
            <w:tcW w:w="2713" w:type="dxa"/>
            <w:vMerge w:val="restart"/>
            <w:shd w:val="clear" w:color="auto" w:fill="F2F2F2" w:themeFill="background1" w:themeFillShade="F2"/>
            <w:vAlign w:val="center"/>
          </w:tcPr>
          <w:p w14:paraId="287B63DD" w14:textId="77777777" w:rsidR="00745184" w:rsidRPr="002E7D23" w:rsidRDefault="00745184" w:rsidP="00A46263">
            <w:pPr>
              <w:contextualSpacing/>
              <w:jc w:val="center"/>
              <w:rPr>
                <w:b/>
                <w:bCs/>
                <w:sz w:val="20"/>
                <w:szCs w:val="20"/>
              </w:rPr>
            </w:pPr>
            <w:r w:rsidRPr="002E7D23">
              <w:rPr>
                <w:b/>
                <w:color w:val="00B050"/>
                <w:sz w:val="20"/>
                <w:szCs w:val="20"/>
              </w:rPr>
              <w:t>ESDM 404: Public Health and Environment (SIK)</w:t>
            </w:r>
          </w:p>
        </w:tc>
        <w:tc>
          <w:tcPr>
            <w:tcW w:w="31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0B2D640" w14:textId="5D5011A8" w:rsidR="00745184" w:rsidRPr="002E7D23" w:rsidRDefault="00745184" w:rsidP="00745184">
            <w:pPr>
              <w:contextualSpacing/>
              <w:jc w:val="center"/>
              <w:rPr>
                <w:b/>
                <w:color w:val="FF0000"/>
                <w:sz w:val="20"/>
                <w:szCs w:val="20"/>
              </w:rPr>
            </w:pPr>
            <w:r w:rsidRPr="002E7D23">
              <w:rPr>
                <w:b/>
                <w:color w:val="FF0000"/>
                <w:sz w:val="20"/>
                <w:szCs w:val="20"/>
              </w:rPr>
              <w:t>ESDM 105: Fundamentals of Ecology (DKP)</w:t>
            </w:r>
          </w:p>
        </w:tc>
        <w:tc>
          <w:tcPr>
            <w:tcW w:w="35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7D21B3D" w14:textId="77777777" w:rsidR="00745184" w:rsidRPr="002E7D23" w:rsidRDefault="00745184" w:rsidP="00A46263">
            <w:pPr>
              <w:contextualSpacing/>
              <w:jc w:val="center"/>
              <w:rPr>
                <w:b/>
                <w:sz w:val="20"/>
                <w:szCs w:val="20"/>
              </w:rPr>
            </w:pPr>
            <w:r w:rsidRPr="002E7D23">
              <w:rPr>
                <w:b/>
                <w:color w:val="00B0F0"/>
                <w:sz w:val="20"/>
                <w:szCs w:val="20"/>
              </w:rPr>
              <w:t>ESDM 101: Introduction to Environmental Science and Disaster Management (AHC)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26B994D" w14:textId="77777777" w:rsidR="00745184" w:rsidRPr="002E7D23" w:rsidRDefault="00745184" w:rsidP="00A46263">
            <w:pPr>
              <w:pStyle w:val="Normal1"/>
              <w:spacing w:before="0" w:beforeAutospacing="0" w:after="0"/>
              <w:contextualSpacing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E7D23">
              <w:rPr>
                <w:rFonts w:ascii="Times New Roman" w:hAnsi="Times New Roman" w:cs="Times New Roman"/>
                <w:b/>
                <w:color w:val="00B0F0"/>
                <w:sz w:val="20"/>
                <w:szCs w:val="20"/>
              </w:rPr>
              <w:t>ESDM201: Environmental Engineering (AHC)</w:t>
            </w:r>
          </w:p>
        </w:tc>
        <w:tc>
          <w:tcPr>
            <w:tcW w:w="279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E4E3E9" w14:textId="02BD7966" w:rsidR="00745184" w:rsidRPr="002E7D23" w:rsidRDefault="00745184" w:rsidP="00A46263">
            <w:pPr>
              <w:contextualSpacing/>
              <w:jc w:val="center"/>
              <w:rPr>
                <w:b/>
                <w:color w:val="FFC000"/>
                <w:sz w:val="20"/>
                <w:szCs w:val="20"/>
              </w:rPr>
            </w:pPr>
            <w:r w:rsidRPr="00BA3011">
              <w:rPr>
                <w:b/>
                <w:color w:val="7030A0"/>
                <w:sz w:val="20"/>
                <w:szCs w:val="20"/>
              </w:rPr>
              <w:t>ESDM 401: Urban Waste and Effluent Management (MP)</w:t>
            </w:r>
          </w:p>
        </w:tc>
      </w:tr>
      <w:tr w:rsidR="00745184" w:rsidRPr="002E7D23" w14:paraId="5E0B7999" w14:textId="77777777" w:rsidTr="00971F7D">
        <w:trPr>
          <w:trHeight w:val="230"/>
        </w:trPr>
        <w:tc>
          <w:tcPr>
            <w:tcW w:w="61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C010B1" w14:textId="77777777" w:rsidR="00745184" w:rsidRPr="002E7D23" w:rsidRDefault="00745184" w:rsidP="00A46263">
            <w:pPr>
              <w:ind w:left="-144" w:right="-144"/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713" w:type="dxa"/>
            <w:vMerge/>
            <w:shd w:val="clear" w:color="auto" w:fill="F2F2F2" w:themeFill="background1" w:themeFillShade="F2"/>
            <w:vAlign w:val="center"/>
          </w:tcPr>
          <w:p w14:paraId="18146890" w14:textId="77777777" w:rsidR="00745184" w:rsidRPr="002E7D23" w:rsidRDefault="00745184" w:rsidP="00A46263">
            <w:pPr>
              <w:contextualSpacing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15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1FC22AB" w14:textId="536D2BD6" w:rsidR="00745184" w:rsidRPr="002E7D23" w:rsidRDefault="00745184" w:rsidP="00A46263">
            <w:pPr>
              <w:pStyle w:val="Normal1"/>
              <w:spacing w:before="0" w:beforeAutospacing="0" w:after="0"/>
              <w:contextualSpacing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51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0CAE977" w14:textId="77777777" w:rsidR="00745184" w:rsidRPr="002E7D23" w:rsidRDefault="00745184" w:rsidP="00A46263">
            <w:pPr>
              <w:contextualSpacing/>
              <w:jc w:val="center"/>
              <w:rPr>
                <w:b/>
                <w:color w:val="FFC000"/>
                <w:sz w:val="20"/>
                <w:szCs w:val="20"/>
              </w:rPr>
            </w:pPr>
          </w:p>
        </w:tc>
        <w:tc>
          <w:tcPr>
            <w:tcW w:w="3420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36B50ED" w14:textId="77777777" w:rsidR="00745184" w:rsidRPr="002E7D23" w:rsidRDefault="00745184" w:rsidP="00A46263">
            <w:pPr>
              <w:contextualSpacing/>
              <w:jc w:val="center"/>
              <w:rPr>
                <w:b/>
                <w:color w:val="FFC000"/>
                <w:sz w:val="20"/>
                <w:szCs w:val="20"/>
              </w:rPr>
            </w:pPr>
            <w:r w:rsidRPr="002E7D23">
              <w:rPr>
                <w:b/>
                <w:color w:val="00B050"/>
                <w:sz w:val="20"/>
                <w:szCs w:val="20"/>
              </w:rPr>
              <w:t>ESDM 203</w:t>
            </w:r>
            <w:r w:rsidRPr="00FD3DEA">
              <w:rPr>
                <w:b/>
                <w:color w:val="00B050"/>
                <w:sz w:val="20"/>
                <w:szCs w:val="20"/>
                <w:shd w:val="clear" w:color="auto" w:fill="F2F2F2" w:themeFill="background1" w:themeFillShade="F2"/>
              </w:rPr>
              <w:t>: Environmental Resource Management (SIK)</w:t>
            </w:r>
          </w:p>
        </w:tc>
        <w:tc>
          <w:tcPr>
            <w:tcW w:w="279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0C4DA4" w14:textId="77777777" w:rsidR="00745184" w:rsidRPr="002E7D23" w:rsidRDefault="00745184" w:rsidP="00A46263">
            <w:pPr>
              <w:contextualSpacing/>
              <w:jc w:val="center"/>
              <w:rPr>
                <w:b/>
                <w:sz w:val="20"/>
                <w:szCs w:val="20"/>
              </w:rPr>
            </w:pPr>
          </w:p>
        </w:tc>
      </w:tr>
      <w:tr w:rsidR="00745184" w:rsidRPr="002E7D23" w14:paraId="3F3918C8" w14:textId="77777777" w:rsidTr="00971F7D">
        <w:trPr>
          <w:trHeight w:val="230"/>
        </w:trPr>
        <w:tc>
          <w:tcPr>
            <w:tcW w:w="6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944C76F" w14:textId="77777777" w:rsidR="00745184" w:rsidRPr="002E7D23" w:rsidRDefault="00745184" w:rsidP="00A46263">
            <w:pPr>
              <w:ind w:left="-144" w:right="-144"/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713" w:type="dxa"/>
            <w:vMerge w:val="restar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9923763" w14:textId="2C6981E9" w:rsidR="00745184" w:rsidRPr="002E7D23" w:rsidRDefault="00745184" w:rsidP="002A3DFD">
            <w:pPr>
              <w:contextualSpacing/>
              <w:jc w:val="center"/>
              <w:rPr>
                <w:b/>
                <w:sz w:val="20"/>
                <w:szCs w:val="20"/>
              </w:rPr>
            </w:pPr>
            <w:r w:rsidRPr="007A65C7">
              <w:rPr>
                <w:b/>
                <w:color w:val="F79646" w:themeColor="accent6"/>
                <w:sz w:val="20"/>
                <w:szCs w:val="20"/>
              </w:rPr>
              <w:t>BIO 101: Environmental Biology with Lab (S</w:t>
            </w:r>
            <w:r w:rsidR="007A65C7">
              <w:rPr>
                <w:b/>
                <w:color w:val="F79646" w:themeColor="accent6"/>
                <w:sz w:val="20"/>
                <w:szCs w:val="20"/>
              </w:rPr>
              <w:t>mmr</w:t>
            </w:r>
            <w:r w:rsidRPr="007A65C7">
              <w:rPr>
                <w:b/>
                <w:color w:val="F79646" w:themeColor="accent6"/>
                <w:sz w:val="20"/>
                <w:szCs w:val="20"/>
              </w:rPr>
              <w:t>)</w:t>
            </w:r>
          </w:p>
        </w:tc>
        <w:tc>
          <w:tcPr>
            <w:tcW w:w="3150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63AC00" w14:textId="63C2543D" w:rsidR="00745184" w:rsidRPr="002E7D23" w:rsidRDefault="00745184" w:rsidP="00A46263">
            <w:pPr>
              <w:pStyle w:val="Normal1"/>
              <w:spacing w:before="0" w:beforeAutospacing="0" w:after="0"/>
              <w:contextualSpacing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3011">
              <w:rPr>
                <w:rFonts w:ascii="Times New Roman" w:hAnsi="Times New Roman" w:cs="Times New Roman"/>
                <w:b/>
                <w:color w:val="7030A0"/>
                <w:sz w:val="20"/>
                <w:szCs w:val="20"/>
              </w:rPr>
              <w:t>ESDM 402: Environmental Modeling (MP)</w:t>
            </w:r>
          </w:p>
        </w:tc>
        <w:tc>
          <w:tcPr>
            <w:tcW w:w="35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CA7071" w14:textId="77777777" w:rsidR="00745184" w:rsidRPr="002E7D23" w:rsidRDefault="00745184" w:rsidP="00A46263">
            <w:pPr>
              <w:contextualSpacing/>
              <w:jc w:val="center"/>
              <w:rPr>
                <w:b/>
                <w:color w:val="FFC000"/>
                <w:sz w:val="20"/>
                <w:szCs w:val="20"/>
              </w:rPr>
            </w:pPr>
          </w:p>
        </w:tc>
        <w:tc>
          <w:tcPr>
            <w:tcW w:w="342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4485CDF" w14:textId="77777777" w:rsidR="00745184" w:rsidRPr="002E7D23" w:rsidRDefault="00745184" w:rsidP="00A46263">
            <w:pPr>
              <w:contextualSpacing/>
              <w:jc w:val="center"/>
              <w:rPr>
                <w:b/>
                <w:color w:val="00B050"/>
                <w:sz w:val="20"/>
                <w:szCs w:val="20"/>
              </w:rPr>
            </w:pPr>
          </w:p>
        </w:tc>
        <w:tc>
          <w:tcPr>
            <w:tcW w:w="279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1F84DE" w14:textId="77777777" w:rsidR="00745184" w:rsidRPr="002E7D23" w:rsidRDefault="00745184" w:rsidP="00A46263">
            <w:pPr>
              <w:contextualSpacing/>
              <w:jc w:val="center"/>
              <w:rPr>
                <w:b/>
                <w:sz w:val="20"/>
                <w:szCs w:val="20"/>
              </w:rPr>
            </w:pPr>
          </w:p>
        </w:tc>
      </w:tr>
      <w:tr w:rsidR="00745184" w:rsidRPr="002E7D23" w14:paraId="0DB62A0C" w14:textId="77777777" w:rsidTr="00BA3011">
        <w:trPr>
          <w:trHeight w:val="58"/>
        </w:trPr>
        <w:tc>
          <w:tcPr>
            <w:tcW w:w="6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234ABA6" w14:textId="77777777" w:rsidR="00745184" w:rsidRPr="002E7D23" w:rsidRDefault="00745184" w:rsidP="00A46263">
            <w:pPr>
              <w:ind w:left="-144" w:right="-144"/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713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F8FA511" w14:textId="77777777" w:rsidR="00745184" w:rsidRPr="002E7D23" w:rsidRDefault="00745184" w:rsidP="00A46263">
            <w:pPr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1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BC6300" w14:textId="77777777" w:rsidR="00745184" w:rsidRPr="002E7D23" w:rsidRDefault="00745184" w:rsidP="00A46263">
            <w:pPr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5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A2EF181" w14:textId="77777777" w:rsidR="00745184" w:rsidRPr="002E7D23" w:rsidRDefault="00745184" w:rsidP="00A46263">
            <w:pPr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4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5F3E177" w14:textId="77777777" w:rsidR="00745184" w:rsidRPr="002E7D23" w:rsidRDefault="00745184" w:rsidP="00A46263">
            <w:pPr>
              <w:contextualSpacing/>
              <w:jc w:val="center"/>
              <w:rPr>
                <w:b/>
                <w:sz w:val="20"/>
                <w:szCs w:val="20"/>
              </w:rPr>
            </w:pPr>
            <w:r w:rsidRPr="002E7D23">
              <w:rPr>
                <w:b/>
                <w:color w:val="FF0000"/>
                <w:sz w:val="20"/>
                <w:szCs w:val="20"/>
              </w:rPr>
              <w:t>ESDM 102: Geography and Environment (DKP)</w:t>
            </w:r>
          </w:p>
        </w:tc>
        <w:tc>
          <w:tcPr>
            <w:tcW w:w="279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81D78F5" w14:textId="77777777" w:rsidR="00745184" w:rsidRPr="002E7D23" w:rsidRDefault="00745184" w:rsidP="00A46263">
            <w:pPr>
              <w:contextualSpacing/>
              <w:jc w:val="center"/>
              <w:rPr>
                <w:b/>
                <w:sz w:val="20"/>
                <w:szCs w:val="20"/>
              </w:rPr>
            </w:pPr>
          </w:p>
        </w:tc>
      </w:tr>
      <w:tr w:rsidR="00D60AB7" w:rsidRPr="002E7D23" w14:paraId="2F9BB7A5" w14:textId="77777777" w:rsidTr="00BA3011">
        <w:trPr>
          <w:trHeight w:val="405"/>
        </w:trPr>
        <w:tc>
          <w:tcPr>
            <w:tcW w:w="6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77B613" w14:textId="77777777" w:rsidR="00D60AB7" w:rsidRPr="002E7D23" w:rsidRDefault="00D60AB7" w:rsidP="00A46263">
            <w:pPr>
              <w:ind w:right="-144"/>
              <w:contextualSpacing/>
              <w:jc w:val="center"/>
              <w:rPr>
                <w:b/>
                <w:sz w:val="20"/>
                <w:szCs w:val="20"/>
              </w:rPr>
            </w:pPr>
            <w:r w:rsidRPr="002E7D23">
              <w:rPr>
                <w:b/>
                <w:sz w:val="20"/>
                <w:szCs w:val="20"/>
              </w:rPr>
              <w:t>Tue</w:t>
            </w:r>
          </w:p>
        </w:tc>
        <w:tc>
          <w:tcPr>
            <w:tcW w:w="2713" w:type="dxa"/>
            <w:vMerge w:val="restart"/>
            <w:shd w:val="clear" w:color="auto" w:fill="D9D9D9" w:themeFill="background1" w:themeFillShade="D9"/>
            <w:vAlign w:val="center"/>
          </w:tcPr>
          <w:p w14:paraId="4D8804F2" w14:textId="6306D29B" w:rsidR="00D60AB7" w:rsidRPr="007A29D4" w:rsidRDefault="00D60AB7" w:rsidP="00A46263">
            <w:pPr>
              <w:contextualSpacing/>
              <w:jc w:val="center"/>
              <w:rPr>
                <w:b/>
                <w:color w:val="948A54" w:themeColor="background2" w:themeShade="80"/>
                <w:sz w:val="20"/>
                <w:szCs w:val="20"/>
              </w:rPr>
            </w:pPr>
            <w:r w:rsidRPr="007A29D4">
              <w:rPr>
                <w:b/>
                <w:color w:val="948A54" w:themeColor="background2" w:themeShade="80"/>
                <w:sz w:val="20"/>
                <w:szCs w:val="20"/>
              </w:rPr>
              <w:t>ENG101: Communicative English-1 (BA)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6329379" w14:textId="2083BA8C" w:rsidR="00D60AB7" w:rsidRPr="007A29D4" w:rsidRDefault="006A471B" w:rsidP="00EA6E84">
            <w:pPr>
              <w:contextualSpacing/>
              <w:jc w:val="center"/>
              <w:rPr>
                <w:b/>
                <w:color w:val="948A54" w:themeColor="background2" w:themeShade="80"/>
                <w:sz w:val="20"/>
                <w:szCs w:val="20"/>
              </w:rPr>
            </w:pPr>
            <w:r w:rsidRPr="007A29D4">
              <w:rPr>
                <w:b/>
                <w:color w:val="948A54" w:themeColor="background2" w:themeShade="80"/>
                <w:sz w:val="20"/>
                <w:szCs w:val="20"/>
              </w:rPr>
              <w:t>ENG102: Communicative English-2</w:t>
            </w:r>
            <w:r w:rsidR="004B2A9A" w:rsidRPr="007A29D4">
              <w:rPr>
                <w:b/>
                <w:color w:val="948A54" w:themeColor="background2" w:themeShade="80"/>
                <w:sz w:val="20"/>
                <w:szCs w:val="20"/>
              </w:rPr>
              <w:t xml:space="preserve"> (BA)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D5087D0" w14:textId="77777777" w:rsidR="00D60AB7" w:rsidRPr="002E7D23" w:rsidRDefault="00D60AB7" w:rsidP="00A46263">
            <w:pPr>
              <w:contextualSpacing/>
              <w:jc w:val="center"/>
              <w:rPr>
                <w:b/>
                <w:sz w:val="20"/>
                <w:szCs w:val="20"/>
              </w:rPr>
            </w:pPr>
            <w:r w:rsidRPr="002E7D23">
              <w:rPr>
                <w:b/>
                <w:color w:val="00B0F0"/>
                <w:sz w:val="20"/>
                <w:szCs w:val="20"/>
              </w:rPr>
              <w:t>ESDM 307: Environmental Monitoring and Auditing (AHC)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576FDF8" w14:textId="77777777" w:rsidR="00D60AB7" w:rsidRPr="002E7D23" w:rsidRDefault="00D60AB7" w:rsidP="00A46263">
            <w:pPr>
              <w:contextualSpacing/>
              <w:jc w:val="center"/>
              <w:rPr>
                <w:b/>
                <w:sz w:val="20"/>
                <w:szCs w:val="20"/>
              </w:rPr>
            </w:pPr>
            <w:r w:rsidRPr="002E7D23">
              <w:rPr>
                <w:b/>
                <w:color w:val="00B0F0"/>
                <w:sz w:val="20"/>
                <w:szCs w:val="20"/>
              </w:rPr>
              <w:t>ESDM 205: Forest and Wildlife Management (AHC)</w:t>
            </w:r>
          </w:p>
        </w:tc>
        <w:tc>
          <w:tcPr>
            <w:tcW w:w="279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F9F0E8" w14:textId="77777777" w:rsidR="00D60AB7" w:rsidRPr="002E7D23" w:rsidRDefault="00D60AB7" w:rsidP="00A46263">
            <w:pPr>
              <w:contextualSpacing/>
              <w:jc w:val="center"/>
              <w:rPr>
                <w:b/>
                <w:sz w:val="20"/>
                <w:szCs w:val="20"/>
              </w:rPr>
            </w:pPr>
            <w:r w:rsidRPr="00BA3011">
              <w:rPr>
                <w:b/>
                <w:color w:val="7030A0"/>
                <w:sz w:val="20"/>
                <w:szCs w:val="20"/>
              </w:rPr>
              <w:t>ESDM 402: Environmental Modeling (MP)</w:t>
            </w:r>
          </w:p>
        </w:tc>
      </w:tr>
      <w:tr w:rsidR="00D60AB7" w:rsidRPr="002E7D23" w14:paraId="352D5298" w14:textId="77777777" w:rsidTr="00BA3011">
        <w:trPr>
          <w:trHeight w:val="552"/>
        </w:trPr>
        <w:tc>
          <w:tcPr>
            <w:tcW w:w="6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3E0F3BC" w14:textId="77777777" w:rsidR="00D60AB7" w:rsidRPr="002E7D23" w:rsidRDefault="00D60AB7" w:rsidP="00A46263">
            <w:pPr>
              <w:ind w:right="-144"/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713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75F7D5F" w14:textId="5B443735" w:rsidR="00D60AB7" w:rsidRPr="002E7D23" w:rsidRDefault="00D60AB7" w:rsidP="00A46263">
            <w:pPr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1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559AC4F" w14:textId="6305BE26" w:rsidR="00D60AB7" w:rsidRPr="002E7D23" w:rsidRDefault="00D60AB7" w:rsidP="00A46263">
            <w:pPr>
              <w:contextualSpacing/>
              <w:jc w:val="center"/>
              <w:rPr>
                <w:b/>
                <w:sz w:val="20"/>
                <w:szCs w:val="20"/>
              </w:rPr>
            </w:pPr>
            <w:r w:rsidRPr="002E7D23">
              <w:rPr>
                <w:b/>
                <w:color w:val="FF0000"/>
                <w:sz w:val="20"/>
                <w:szCs w:val="20"/>
              </w:rPr>
              <w:t>ESDM 102: Geography and Environment (DKP)</w:t>
            </w: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C3423D8" w14:textId="77777777" w:rsidR="00D60AB7" w:rsidRPr="002E7D23" w:rsidRDefault="00D60AB7" w:rsidP="00A46263">
            <w:pPr>
              <w:contextualSpacing/>
              <w:jc w:val="center"/>
              <w:rPr>
                <w:b/>
                <w:sz w:val="20"/>
                <w:szCs w:val="20"/>
              </w:rPr>
            </w:pPr>
            <w:r w:rsidRPr="002E7D23">
              <w:rPr>
                <w:b/>
                <w:color w:val="00B050"/>
                <w:sz w:val="20"/>
                <w:szCs w:val="20"/>
              </w:rPr>
              <w:t>ESDM 404: Public Health and Environment (SIK)</w:t>
            </w:r>
          </w:p>
        </w:tc>
        <w:tc>
          <w:tcPr>
            <w:tcW w:w="34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7500ACE" w14:textId="39E0A212" w:rsidR="00D60AB7" w:rsidRPr="002E7D23" w:rsidRDefault="00456C53" w:rsidP="00A46263">
            <w:pPr>
              <w:contextualSpacing/>
              <w:jc w:val="center"/>
              <w:rPr>
                <w:b/>
                <w:sz w:val="20"/>
                <w:szCs w:val="20"/>
              </w:rPr>
            </w:pPr>
            <w:r w:rsidRPr="002E7D23">
              <w:rPr>
                <w:b/>
                <w:color w:val="FF0000"/>
                <w:sz w:val="20"/>
                <w:szCs w:val="20"/>
              </w:rPr>
              <w:t>ESDM 105: Fundamentals of Ecology (DKP)</w:t>
            </w:r>
          </w:p>
        </w:tc>
        <w:tc>
          <w:tcPr>
            <w:tcW w:w="279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4BB6C0F" w14:textId="77777777" w:rsidR="00D60AB7" w:rsidRPr="002E7D23" w:rsidRDefault="00D60AB7" w:rsidP="00A46263">
            <w:pPr>
              <w:contextualSpacing/>
              <w:jc w:val="center"/>
              <w:rPr>
                <w:b/>
                <w:sz w:val="20"/>
                <w:szCs w:val="20"/>
              </w:rPr>
            </w:pPr>
          </w:p>
        </w:tc>
      </w:tr>
      <w:tr w:rsidR="00A1543B" w:rsidRPr="002E7D23" w14:paraId="7D91CB1C" w14:textId="77777777" w:rsidTr="00CE731B">
        <w:trPr>
          <w:trHeight w:val="345"/>
        </w:trPr>
        <w:tc>
          <w:tcPr>
            <w:tcW w:w="6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EF09296" w14:textId="77777777" w:rsidR="00A1543B" w:rsidRPr="002E7D23" w:rsidRDefault="00A1543B" w:rsidP="00A46263">
            <w:pPr>
              <w:ind w:left="-144" w:right="-144"/>
              <w:contextualSpacing/>
              <w:jc w:val="center"/>
              <w:rPr>
                <w:b/>
                <w:sz w:val="20"/>
                <w:szCs w:val="20"/>
              </w:rPr>
            </w:pPr>
            <w:r w:rsidRPr="002E7D23">
              <w:rPr>
                <w:b/>
                <w:sz w:val="20"/>
                <w:szCs w:val="20"/>
              </w:rPr>
              <w:t>Wed</w:t>
            </w:r>
          </w:p>
        </w:tc>
        <w:tc>
          <w:tcPr>
            <w:tcW w:w="2713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063146" w14:textId="60F7CB5A" w:rsidR="00A1543B" w:rsidRPr="002E7D23" w:rsidRDefault="00A1543B" w:rsidP="00B00ACF">
            <w:pPr>
              <w:contextualSpacing/>
              <w:jc w:val="center"/>
              <w:rPr>
                <w:b/>
                <w:sz w:val="20"/>
                <w:szCs w:val="20"/>
              </w:rPr>
            </w:pPr>
            <w:r w:rsidRPr="00BA3011">
              <w:rPr>
                <w:b/>
                <w:color w:val="7030A0"/>
                <w:sz w:val="20"/>
                <w:szCs w:val="20"/>
              </w:rPr>
              <w:t>ESDM 408: Instrumental Methods for Environmental Analysis (MP)</w:t>
            </w:r>
            <w:r>
              <w:rPr>
                <w:b/>
                <w:color w:val="7030A0"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(PC)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39D44F0" w14:textId="4B5B3071" w:rsidR="00A1543B" w:rsidRPr="002E7D23" w:rsidRDefault="00A1543B" w:rsidP="00B00ACF">
            <w:pPr>
              <w:contextualSpacing/>
              <w:jc w:val="center"/>
              <w:rPr>
                <w:b/>
                <w:sz w:val="20"/>
                <w:szCs w:val="20"/>
              </w:rPr>
            </w:pPr>
            <w:r w:rsidRPr="002E7D23">
              <w:rPr>
                <w:b/>
                <w:sz w:val="20"/>
                <w:szCs w:val="20"/>
              </w:rPr>
              <w:t>GIS 201: Remote Sensing and GIS with Lab (SM)</w:t>
            </w:r>
            <w:r>
              <w:rPr>
                <w:b/>
                <w:sz w:val="20"/>
                <w:szCs w:val="20"/>
              </w:rPr>
              <w:t xml:space="preserve"> (PC)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36A846E" w14:textId="5B053F05" w:rsidR="00A1543B" w:rsidRPr="002E7D23" w:rsidRDefault="00A1543B" w:rsidP="00C0495D">
            <w:pPr>
              <w:contextualSpacing/>
              <w:jc w:val="center"/>
              <w:rPr>
                <w:b/>
                <w:sz w:val="20"/>
                <w:szCs w:val="20"/>
              </w:rPr>
            </w:pPr>
            <w:r w:rsidRPr="002E7D23">
              <w:rPr>
                <w:b/>
                <w:color w:val="00B0F0"/>
                <w:sz w:val="20"/>
                <w:szCs w:val="20"/>
              </w:rPr>
              <w:t>ESDM 205: Forest and Wildlife Management (AHC)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8673040" w14:textId="7C8AD285" w:rsidR="00A1543B" w:rsidRPr="002E7D23" w:rsidRDefault="00A1543B" w:rsidP="00C0495D">
            <w:pPr>
              <w:contextualSpacing/>
              <w:jc w:val="center"/>
              <w:rPr>
                <w:b/>
                <w:sz w:val="20"/>
                <w:szCs w:val="20"/>
              </w:rPr>
            </w:pPr>
            <w:r w:rsidRPr="007A65C7">
              <w:rPr>
                <w:b/>
                <w:color w:val="F79646" w:themeColor="accent6"/>
                <w:sz w:val="20"/>
                <w:szCs w:val="20"/>
              </w:rPr>
              <w:t>BIO 101: Environmental Biology with Lab (S</w:t>
            </w:r>
            <w:r>
              <w:rPr>
                <w:b/>
                <w:color w:val="F79646" w:themeColor="accent6"/>
                <w:sz w:val="20"/>
                <w:szCs w:val="20"/>
              </w:rPr>
              <w:t>mmr</w:t>
            </w:r>
            <w:r w:rsidRPr="007A65C7">
              <w:rPr>
                <w:b/>
                <w:color w:val="F79646" w:themeColor="accent6"/>
                <w:sz w:val="20"/>
                <w:szCs w:val="20"/>
              </w:rPr>
              <w:t>)</w:t>
            </w:r>
          </w:p>
        </w:tc>
        <w:tc>
          <w:tcPr>
            <w:tcW w:w="279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9B2DB3F" w14:textId="77777777" w:rsidR="00A1543B" w:rsidRPr="002E7D23" w:rsidRDefault="00A1543B" w:rsidP="00A46263">
            <w:pPr>
              <w:contextualSpacing/>
              <w:jc w:val="center"/>
              <w:rPr>
                <w:b/>
                <w:color w:val="FF0000"/>
                <w:sz w:val="20"/>
                <w:szCs w:val="20"/>
              </w:rPr>
            </w:pPr>
          </w:p>
        </w:tc>
      </w:tr>
      <w:tr w:rsidR="00A1543B" w:rsidRPr="002E7D23" w14:paraId="788C2CFF" w14:textId="77777777" w:rsidTr="00971F7D">
        <w:trPr>
          <w:trHeight w:val="318"/>
        </w:trPr>
        <w:tc>
          <w:tcPr>
            <w:tcW w:w="61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EBD16FA" w14:textId="77777777" w:rsidR="00A1543B" w:rsidRPr="002E7D23" w:rsidRDefault="00A1543B" w:rsidP="00A46263">
            <w:pPr>
              <w:ind w:left="-144" w:right="-144"/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713" w:type="dxa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72737CF" w14:textId="736ABD94" w:rsidR="00A1543B" w:rsidRPr="002E7D23" w:rsidRDefault="00A1543B" w:rsidP="00B00ACF">
            <w:pPr>
              <w:contextualSpacing/>
              <w:jc w:val="center"/>
              <w:rPr>
                <w:b/>
                <w:color w:val="FFC000"/>
                <w:sz w:val="20"/>
                <w:szCs w:val="20"/>
              </w:rPr>
            </w:pPr>
          </w:p>
        </w:tc>
        <w:tc>
          <w:tcPr>
            <w:tcW w:w="3150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694C284" w14:textId="1088D662" w:rsidR="00A1543B" w:rsidRPr="002E7D23" w:rsidRDefault="00A1543B" w:rsidP="00B00ACF">
            <w:pPr>
              <w:contextualSpacing/>
              <w:jc w:val="center"/>
              <w:rPr>
                <w:b/>
                <w:sz w:val="20"/>
                <w:szCs w:val="20"/>
              </w:rPr>
            </w:pPr>
            <w:r w:rsidRPr="007A65C7">
              <w:rPr>
                <w:b/>
                <w:color w:val="F79646" w:themeColor="accent6"/>
                <w:sz w:val="20"/>
                <w:szCs w:val="20"/>
              </w:rPr>
              <w:t>ESDM 409: Landscape Simulation and Perception (S</w:t>
            </w:r>
            <w:r>
              <w:rPr>
                <w:b/>
                <w:color w:val="F79646" w:themeColor="accent6"/>
                <w:sz w:val="20"/>
                <w:szCs w:val="20"/>
              </w:rPr>
              <w:t>mmr</w:t>
            </w:r>
            <w:r w:rsidRPr="007A65C7">
              <w:rPr>
                <w:b/>
                <w:color w:val="F79646" w:themeColor="accent6"/>
                <w:sz w:val="20"/>
                <w:szCs w:val="20"/>
              </w:rPr>
              <w:t>)</w:t>
            </w:r>
            <w:r>
              <w:rPr>
                <w:b/>
                <w:color w:val="F79646" w:themeColor="accent6"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(PC)</w:t>
            </w:r>
          </w:p>
        </w:tc>
        <w:tc>
          <w:tcPr>
            <w:tcW w:w="3510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F6EBEA" w14:textId="523518BB" w:rsidR="00A1543B" w:rsidRPr="002E7D23" w:rsidRDefault="00A1543B" w:rsidP="00C0495D">
            <w:pPr>
              <w:contextualSpacing/>
              <w:jc w:val="center"/>
              <w:rPr>
                <w:b/>
                <w:sz w:val="20"/>
                <w:szCs w:val="20"/>
              </w:rPr>
            </w:pPr>
            <w:r w:rsidRPr="002E7D23">
              <w:rPr>
                <w:b/>
                <w:sz w:val="20"/>
                <w:szCs w:val="20"/>
              </w:rPr>
              <w:t>GIS 101: Introduction to Geographic Information System with Lab (SM)</w:t>
            </w:r>
            <w:r>
              <w:rPr>
                <w:b/>
                <w:sz w:val="20"/>
                <w:szCs w:val="20"/>
              </w:rPr>
              <w:t xml:space="preserve"> (PC)</w:t>
            </w:r>
          </w:p>
        </w:tc>
        <w:tc>
          <w:tcPr>
            <w:tcW w:w="3420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C53F10" w14:textId="2ECD8C64" w:rsidR="00A1543B" w:rsidRPr="002E7D23" w:rsidRDefault="00A1543B" w:rsidP="00A46263">
            <w:pPr>
              <w:contextualSpacing/>
              <w:jc w:val="center"/>
              <w:rPr>
                <w:b/>
                <w:sz w:val="20"/>
                <w:szCs w:val="20"/>
              </w:rPr>
            </w:pPr>
            <w:r w:rsidRPr="002E7D23">
              <w:rPr>
                <w:b/>
                <w:color w:val="00B0F0"/>
                <w:sz w:val="20"/>
                <w:szCs w:val="20"/>
              </w:rPr>
              <w:t>ESDM 307: Environmental Monitoring and Auditing (AHC)</w:t>
            </w:r>
            <w:r>
              <w:rPr>
                <w:b/>
                <w:color w:val="00B0F0"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(PC)</w:t>
            </w:r>
          </w:p>
        </w:tc>
        <w:tc>
          <w:tcPr>
            <w:tcW w:w="279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410EE20" w14:textId="77777777" w:rsidR="00A1543B" w:rsidRPr="002E7D23" w:rsidRDefault="00A1543B" w:rsidP="00A46263">
            <w:pPr>
              <w:contextualSpacing/>
              <w:jc w:val="center"/>
              <w:rPr>
                <w:b/>
                <w:color w:val="FF0000"/>
                <w:sz w:val="20"/>
                <w:szCs w:val="20"/>
              </w:rPr>
            </w:pPr>
          </w:p>
        </w:tc>
      </w:tr>
      <w:tr w:rsidR="00C0495D" w:rsidRPr="002E7D23" w14:paraId="4304E980" w14:textId="77777777" w:rsidTr="00971F7D">
        <w:trPr>
          <w:trHeight w:val="58"/>
        </w:trPr>
        <w:tc>
          <w:tcPr>
            <w:tcW w:w="6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4A72EA5" w14:textId="77777777" w:rsidR="00C0495D" w:rsidRPr="002E7D23" w:rsidRDefault="00C0495D" w:rsidP="00A46263">
            <w:pPr>
              <w:ind w:left="-144" w:right="-144"/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71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B53B19" w14:textId="6D5C078D" w:rsidR="00C0495D" w:rsidRPr="002E7D23" w:rsidRDefault="00C0495D" w:rsidP="00EA6E84">
            <w:pPr>
              <w:contextualSpacing/>
              <w:jc w:val="center"/>
              <w:rPr>
                <w:b/>
                <w:sz w:val="20"/>
                <w:szCs w:val="20"/>
              </w:rPr>
            </w:pPr>
            <w:r w:rsidRPr="002E7D23">
              <w:rPr>
                <w:b/>
                <w:color w:val="00B050"/>
                <w:sz w:val="20"/>
                <w:szCs w:val="20"/>
              </w:rPr>
              <w:t>ESDM 304: Biodiversity Conservation (SIK)</w:t>
            </w:r>
          </w:p>
        </w:tc>
        <w:tc>
          <w:tcPr>
            <w:tcW w:w="31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FA8E8AE" w14:textId="5AF1E8B1" w:rsidR="00C0495D" w:rsidRPr="002E7D23" w:rsidRDefault="00C0495D" w:rsidP="00A46263">
            <w:pPr>
              <w:contextualSpacing/>
              <w:jc w:val="center"/>
              <w:rPr>
                <w:b/>
                <w:sz w:val="20"/>
                <w:szCs w:val="20"/>
              </w:rPr>
            </w:pPr>
            <w:r w:rsidRPr="00BA3011">
              <w:rPr>
                <w:b/>
                <w:color w:val="7030A0"/>
                <w:sz w:val="20"/>
                <w:szCs w:val="20"/>
              </w:rPr>
              <w:t>ESDM 103 Soil and Environment (MP)</w:t>
            </w:r>
          </w:p>
        </w:tc>
        <w:tc>
          <w:tcPr>
            <w:tcW w:w="35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F31056" w14:textId="18B6DA47" w:rsidR="00C0495D" w:rsidRPr="00456C53" w:rsidRDefault="00456C53" w:rsidP="00456C53">
            <w:pPr>
              <w:contextualSpacing/>
              <w:jc w:val="center"/>
              <w:rPr>
                <w:b/>
                <w:color w:val="FF0000"/>
                <w:sz w:val="20"/>
                <w:szCs w:val="20"/>
              </w:rPr>
            </w:pPr>
            <w:r w:rsidRPr="00BA3011">
              <w:rPr>
                <w:b/>
                <w:color w:val="7030A0"/>
                <w:sz w:val="20"/>
                <w:szCs w:val="20"/>
              </w:rPr>
              <w:t>ESDM 207: Fundamentals of Earth Science (MP)</w:t>
            </w:r>
          </w:p>
        </w:tc>
        <w:tc>
          <w:tcPr>
            <w:tcW w:w="342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0C684C3" w14:textId="77777777" w:rsidR="00C0495D" w:rsidRPr="002E7D23" w:rsidRDefault="00C0495D" w:rsidP="00A46263">
            <w:pPr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79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AE01EA8" w14:textId="77777777" w:rsidR="00C0495D" w:rsidRPr="002E7D23" w:rsidRDefault="00C0495D" w:rsidP="00A46263">
            <w:pPr>
              <w:contextualSpacing/>
              <w:jc w:val="center"/>
              <w:rPr>
                <w:b/>
                <w:color w:val="FF0000"/>
                <w:sz w:val="20"/>
                <w:szCs w:val="20"/>
              </w:rPr>
            </w:pPr>
          </w:p>
        </w:tc>
      </w:tr>
      <w:tr w:rsidR="008A5CFD" w:rsidRPr="002E7D23" w14:paraId="4659A056" w14:textId="77777777" w:rsidTr="00BA3011">
        <w:trPr>
          <w:trHeight w:val="70"/>
        </w:trPr>
        <w:tc>
          <w:tcPr>
            <w:tcW w:w="61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30DC566" w14:textId="77777777" w:rsidR="00770155" w:rsidRPr="002E7D23" w:rsidRDefault="00770155" w:rsidP="00A46263">
            <w:pPr>
              <w:ind w:left="-144" w:right="-144"/>
              <w:contextualSpacing/>
              <w:jc w:val="center"/>
              <w:rPr>
                <w:b/>
                <w:sz w:val="20"/>
                <w:szCs w:val="20"/>
              </w:rPr>
            </w:pPr>
            <w:r w:rsidRPr="002E7D23">
              <w:rPr>
                <w:b/>
                <w:sz w:val="20"/>
                <w:szCs w:val="20"/>
              </w:rPr>
              <w:t>Thu</w:t>
            </w:r>
          </w:p>
        </w:tc>
        <w:tc>
          <w:tcPr>
            <w:tcW w:w="2713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9C30BBF" w14:textId="47A63C8B" w:rsidR="00770155" w:rsidRPr="002E7D23" w:rsidRDefault="00770155" w:rsidP="00A46263">
            <w:pPr>
              <w:pStyle w:val="Normal1"/>
              <w:spacing w:before="0" w:beforeAutospacing="0"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65C7">
              <w:rPr>
                <w:rFonts w:ascii="Times New Roman" w:hAnsi="Times New Roman" w:cs="Times New Roman"/>
                <w:b/>
                <w:color w:val="F79646" w:themeColor="accent6"/>
                <w:sz w:val="20"/>
                <w:szCs w:val="20"/>
              </w:rPr>
              <w:t xml:space="preserve">ESDM 409: Landscape Simulation and Perception </w:t>
            </w:r>
            <w:r w:rsidRPr="009128EA">
              <w:rPr>
                <w:rFonts w:ascii="Times New Roman" w:hAnsi="Times New Roman" w:cs="Times New Roman"/>
                <w:b/>
                <w:color w:val="F79646" w:themeColor="accent6"/>
                <w:sz w:val="20"/>
                <w:szCs w:val="20"/>
              </w:rPr>
              <w:t>(</w:t>
            </w:r>
            <w:r w:rsidR="009128EA" w:rsidRPr="009128EA">
              <w:rPr>
                <w:rFonts w:ascii="Times New Roman" w:hAnsi="Times New Roman" w:cs="Times New Roman"/>
                <w:b/>
                <w:color w:val="F79646" w:themeColor="accent6"/>
                <w:sz w:val="20"/>
                <w:szCs w:val="20"/>
              </w:rPr>
              <w:t>Smmr</w:t>
            </w:r>
            <w:r w:rsidRPr="009128EA">
              <w:rPr>
                <w:rFonts w:ascii="Times New Roman" w:hAnsi="Times New Roman" w:cs="Times New Roman"/>
                <w:b/>
                <w:color w:val="F79646" w:themeColor="accent6"/>
                <w:sz w:val="20"/>
                <w:szCs w:val="20"/>
              </w:rPr>
              <w:t>)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AA67D53" w14:textId="77777777" w:rsidR="00770155" w:rsidRPr="002E7D23" w:rsidRDefault="00770155" w:rsidP="00A46263">
            <w:pPr>
              <w:contextualSpacing/>
              <w:jc w:val="center"/>
              <w:rPr>
                <w:b/>
                <w:color w:val="00B0F0"/>
                <w:sz w:val="20"/>
                <w:szCs w:val="20"/>
              </w:rPr>
            </w:pPr>
            <w:r w:rsidRPr="002E7D23">
              <w:rPr>
                <w:b/>
                <w:color w:val="00B0F0"/>
                <w:sz w:val="20"/>
                <w:szCs w:val="20"/>
              </w:rPr>
              <w:t>ESDM201: Environmental Engineering (AHC)</w:t>
            </w:r>
          </w:p>
          <w:p w14:paraId="502291F3" w14:textId="77777777" w:rsidR="00770155" w:rsidRPr="002E7D23" w:rsidRDefault="00770155" w:rsidP="00A46263">
            <w:pPr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945E4FA" w14:textId="77777777" w:rsidR="00770155" w:rsidRPr="002E7D23" w:rsidRDefault="00770155" w:rsidP="00A46263">
            <w:pPr>
              <w:contextualSpacing/>
              <w:jc w:val="center"/>
              <w:rPr>
                <w:b/>
                <w:sz w:val="20"/>
                <w:szCs w:val="20"/>
              </w:rPr>
            </w:pPr>
            <w:r w:rsidRPr="002E7D23">
              <w:rPr>
                <w:b/>
                <w:color w:val="00B0F0"/>
                <w:sz w:val="20"/>
                <w:szCs w:val="20"/>
              </w:rPr>
              <w:t>ESDM 104: Bangladesh: Physical Environment (AHC)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96E3285" w14:textId="77777777" w:rsidR="00770155" w:rsidRPr="00956077" w:rsidRDefault="00770155" w:rsidP="00A46263">
            <w:pPr>
              <w:contextualSpacing/>
              <w:jc w:val="center"/>
              <w:rPr>
                <w:b/>
                <w:color w:val="C0504D" w:themeColor="accent2"/>
                <w:sz w:val="20"/>
                <w:szCs w:val="20"/>
              </w:rPr>
            </w:pPr>
            <w:r w:rsidRPr="00956077">
              <w:rPr>
                <w:b/>
                <w:color w:val="C0504D" w:themeColor="accent2"/>
                <w:sz w:val="20"/>
                <w:szCs w:val="20"/>
              </w:rPr>
              <w:t>MIS 101: Fundamentals of Computer with Lab (AB)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3950124" w14:textId="77777777" w:rsidR="00770155" w:rsidRPr="002E7D23" w:rsidRDefault="00770155" w:rsidP="00A46263">
            <w:pPr>
              <w:contextualSpacing/>
              <w:jc w:val="center"/>
              <w:rPr>
                <w:b/>
                <w:sz w:val="20"/>
                <w:szCs w:val="20"/>
              </w:rPr>
            </w:pPr>
          </w:p>
        </w:tc>
      </w:tr>
    </w:tbl>
    <w:p w14:paraId="14A9414E" w14:textId="04ECAB6B" w:rsidR="00A8601D" w:rsidRDefault="00517967" w:rsidP="00517967">
      <w:pPr>
        <w:widowControl w:val="0"/>
        <w:jc w:val="center"/>
        <w:rPr>
          <w:b/>
          <w:bCs/>
        </w:rPr>
      </w:pPr>
      <w:r w:rsidRPr="00C012E4">
        <w:rPr>
          <w:b/>
          <w:bCs/>
          <w:color w:val="FF0000"/>
        </w:rPr>
        <w:t>DKP - Dr. A. B. M. Kamal Pasha</w:t>
      </w:r>
      <w:r w:rsidRPr="00C012E4">
        <w:rPr>
          <w:b/>
          <w:bCs/>
        </w:rPr>
        <w:t xml:space="preserve">, </w:t>
      </w:r>
      <w:r w:rsidRPr="00C012E4">
        <w:rPr>
          <w:b/>
          <w:bCs/>
          <w:color w:val="7030A0"/>
        </w:rPr>
        <w:t>MP - Dr. Mahfuza Parveen</w:t>
      </w:r>
      <w:r w:rsidRPr="00C012E4">
        <w:rPr>
          <w:b/>
          <w:bCs/>
        </w:rPr>
        <w:t>,</w:t>
      </w:r>
      <w:r w:rsidR="00744D68">
        <w:rPr>
          <w:b/>
          <w:bCs/>
        </w:rPr>
        <w:t xml:space="preserve"> </w:t>
      </w:r>
      <w:r w:rsidR="00744D68" w:rsidRPr="00C012E4">
        <w:rPr>
          <w:b/>
          <w:bCs/>
          <w:color w:val="00B0F0"/>
        </w:rPr>
        <w:t>AHC - Md. Azharul Haque Chowdhury</w:t>
      </w:r>
      <w:r w:rsidR="00744D68" w:rsidRPr="00C012E4">
        <w:rPr>
          <w:b/>
          <w:bCs/>
        </w:rPr>
        <w:t>,</w:t>
      </w:r>
      <w:r w:rsidRPr="00C012E4">
        <w:rPr>
          <w:b/>
          <w:bCs/>
        </w:rPr>
        <w:t xml:space="preserve"> </w:t>
      </w:r>
      <w:r w:rsidRPr="00C012E4">
        <w:rPr>
          <w:b/>
          <w:bCs/>
          <w:color w:val="00B050"/>
        </w:rPr>
        <w:t>SIK - Md. Sadril Islam Khan</w:t>
      </w:r>
      <w:r w:rsidRPr="00C012E4">
        <w:rPr>
          <w:b/>
          <w:bCs/>
        </w:rPr>
        <w:t>,</w:t>
      </w:r>
    </w:p>
    <w:p w14:paraId="0290E46A" w14:textId="0F25C5DB" w:rsidR="00F62512" w:rsidRPr="005B71CD" w:rsidRDefault="00517967" w:rsidP="005B71CD">
      <w:pPr>
        <w:widowControl w:val="0"/>
        <w:jc w:val="center"/>
        <w:rPr>
          <w:b/>
          <w:bCs/>
        </w:rPr>
      </w:pPr>
      <w:r w:rsidRPr="00956077">
        <w:rPr>
          <w:b/>
          <w:bCs/>
          <w:color w:val="C0504D" w:themeColor="accent2"/>
        </w:rPr>
        <w:t xml:space="preserve">AB </w:t>
      </w:r>
      <w:r w:rsidR="009051ED" w:rsidRPr="00956077">
        <w:rPr>
          <w:b/>
          <w:bCs/>
          <w:color w:val="C0504D" w:themeColor="accent2"/>
        </w:rPr>
        <w:t>-</w:t>
      </w:r>
      <w:r w:rsidRPr="00956077">
        <w:rPr>
          <w:b/>
          <w:bCs/>
          <w:color w:val="C0504D" w:themeColor="accent2"/>
        </w:rPr>
        <w:t xml:space="preserve"> Afsana Begum</w:t>
      </w:r>
      <w:r w:rsidRPr="00C012E4">
        <w:rPr>
          <w:b/>
          <w:bCs/>
        </w:rPr>
        <w:t>,</w:t>
      </w:r>
      <w:r w:rsidR="00165E63">
        <w:rPr>
          <w:b/>
          <w:bCs/>
        </w:rPr>
        <w:t xml:space="preserve"> </w:t>
      </w:r>
      <w:r w:rsidR="00165E63" w:rsidRPr="007A29D4">
        <w:rPr>
          <w:b/>
          <w:bCs/>
          <w:color w:val="948A54" w:themeColor="background2" w:themeShade="80"/>
        </w:rPr>
        <w:t>BA - Beauty Akter</w:t>
      </w:r>
      <w:r w:rsidR="00165E63">
        <w:rPr>
          <w:b/>
          <w:bCs/>
        </w:rPr>
        <w:t>,</w:t>
      </w:r>
      <w:r w:rsidRPr="00C012E4">
        <w:rPr>
          <w:b/>
          <w:bCs/>
        </w:rPr>
        <w:t xml:space="preserve"> </w:t>
      </w:r>
      <w:r w:rsidRPr="002E74B4">
        <w:rPr>
          <w:b/>
          <w:bCs/>
          <w:color w:val="F79646" w:themeColor="accent6"/>
        </w:rPr>
        <w:t>Smmr - S. M. Mahmudur Rahman</w:t>
      </w:r>
      <w:r w:rsidRPr="00C012E4">
        <w:rPr>
          <w:b/>
          <w:bCs/>
        </w:rPr>
        <w:t>, PC - Permanent Campus (Physical Class)</w:t>
      </w:r>
    </w:p>
    <w:p w14:paraId="47CA0766" w14:textId="77777777" w:rsidR="00971F7D" w:rsidRDefault="00971F7D" w:rsidP="00E935DC">
      <w:pPr>
        <w:contextualSpacing/>
        <w:rPr>
          <w:b/>
          <w:bCs/>
        </w:rPr>
      </w:pPr>
    </w:p>
    <w:p w14:paraId="5CF955FC" w14:textId="77777777" w:rsidR="00971F7D" w:rsidRDefault="00971F7D" w:rsidP="00E935DC">
      <w:pPr>
        <w:contextualSpacing/>
        <w:rPr>
          <w:b/>
          <w:bCs/>
        </w:rPr>
      </w:pPr>
    </w:p>
    <w:p w14:paraId="0245401E" w14:textId="77777777" w:rsidR="00971F7D" w:rsidRDefault="00971F7D" w:rsidP="00E935DC">
      <w:pPr>
        <w:contextualSpacing/>
        <w:rPr>
          <w:b/>
          <w:bCs/>
        </w:rPr>
      </w:pPr>
    </w:p>
    <w:p w14:paraId="276852E9" w14:textId="77777777" w:rsidR="00971F7D" w:rsidRDefault="00971F7D" w:rsidP="00E935DC">
      <w:pPr>
        <w:contextualSpacing/>
        <w:rPr>
          <w:b/>
          <w:bCs/>
        </w:rPr>
      </w:pPr>
    </w:p>
    <w:p w14:paraId="211D4D0C" w14:textId="68418B69" w:rsidR="001F1200" w:rsidRPr="00A8601D" w:rsidRDefault="00957769" w:rsidP="00E935DC">
      <w:pPr>
        <w:contextualSpacing/>
        <w:rPr>
          <w:b/>
        </w:rPr>
      </w:pPr>
      <w:r w:rsidRPr="00A8601D">
        <w:rPr>
          <w:b/>
          <w:bCs/>
        </w:rPr>
        <w:t>(Dr. A.B.M. Kamal Pasha)</w:t>
      </w:r>
      <w:r w:rsidR="007B76F0" w:rsidRPr="00A8601D">
        <w:rPr>
          <w:b/>
          <w:bCs/>
        </w:rPr>
        <w:tab/>
      </w:r>
      <w:r w:rsidR="007B76F0" w:rsidRPr="00A8601D">
        <w:rPr>
          <w:b/>
          <w:bCs/>
        </w:rPr>
        <w:tab/>
      </w:r>
      <w:r w:rsidR="007B76F0" w:rsidRPr="00A8601D">
        <w:rPr>
          <w:b/>
          <w:bCs/>
        </w:rPr>
        <w:tab/>
      </w:r>
      <w:r w:rsidR="007B76F0" w:rsidRPr="00A8601D">
        <w:rPr>
          <w:b/>
          <w:bCs/>
        </w:rPr>
        <w:tab/>
      </w:r>
      <w:r w:rsidR="007B76F0" w:rsidRPr="00A8601D">
        <w:rPr>
          <w:b/>
          <w:bCs/>
        </w:rPr>
        <w:tab/>
      </w:r>
      <w:r w:rsidR="007B76F0" w:rsidRPr="00A8601D">
        <w:rPr>
          <w:b/>
          <w:bCs/>
        </w:rPr>
        <w:tab/>
      </w:r>
      <w:r w:rsidR="007B76F0" w:rsidRPr="00A8601D">
        <w:rPr>
          <w:b/>
          <w:bCs/>
        </w:rPr>
        <w:tab/>
      </w:r>
      <w:r w:rsidR="007B76F0" w:rsidRPr="00A8601D">
        <w:rPr>
          <w:b/>
          <w:bCs/>
        </w:rPr>
        <w:tab/>
      </w:r>
      <w:r w:rsidR="007B76F0" w:rsidRPr="00A8601D">
        <w:rPr>
          <w:b/>
          <w:bCs/>
        </w:rPr>
        <w:tab/>
      </w:r>
      <w:r w:rsidR="007B76F0" w:rsidRPr="00A8601D">
        <w:rPr>
          <w:b/>
          <w:bCs/>
        </w:rPr>
        <w:tab/>
      </w:r>
      <w:r w:rsidR="007B76F0" w:rsidRPr="00A8601D">
        <w:rPr>
          <w:b/>
          <w:bCs/>
        </w:rPr>
        <w:tab/>
      </w:r>
      <w:r w:rsidRPr="00A8601D">
        <w:rPr>
          <w:b/>
          <w:bCs/>
        </w:rPr>
        <w:t>(Professor Dr. Mahbub-</w:t>
      </w:r>
      <w:r w:rsidR="004E0DF6" w:rsidRPr="00A8601D">
        <w:rPr>
          <w:b/>
          <w:bCs/>
        </w:rPr>
        <w:t xml:space="preserve"> </w:t>
      </w:r>
      <w:r w:rsidRPr="00A8601D">
        <w:rPr>
          <w:b/>
          <w:bCs/>
        </w:rPr>
        <w:t>Ul-</w:t>
      </w:r>
      <w:r w:rsidR="004E0DF6" w:rsidRPr="00A8601D">
        <w:rPr>
          <w:b/>
          <w:bCs/>
        </w:rPr>
        <w:t xml:space="preserve"> </w:t>
      </w:r>
      <w:r w:rsidRPr="00A8601D">
        <w:rPr>
          <w:b/>
          <w:bCs/>
        </w:rPr>
        <w:t>Haque</w:t>
      </w:r>
      <w:r w:rsidR="004E0DF6" w:rsidRPr="00A8601D">
        <w:rPr>
          <w:b/>
          <w:bCs/>
        </w:rPr>
        <w:t xml:space="preserve"> </w:t>
      </w:r>
      <w:r w:rsidR="00746F4E" w:rsidRPr="00A8601D">
        <w:rPr>
          <w:b/>
          <w:bCs/>
        </w:rPr>
        <w:t>M</w:t>
      </w:r>
      <w:r w:rsidRPr="00A8601D">
        <w:rPr>
          <w:b/>
          <w:bCs/>
        </w:rPr>
        <w:t>ajumder)</w:t>
      </w:r>
    </w:p>
    <w:p w14:paraId="7C2186CE" w14:textId="789856E1" w:rsidR="00C20DFF" w:rsidRPr="00A8601D" w:rsidRDefault="00957769" w:rsidP="00E935DC">
      <w:pPr>
        <w:ind w:left="720" w:hanging="720"/>
        <w:contextualSpacing/>
      </w:pPr>
      <w:r w:rsidRPr="00A8601D">
        <w:rPr>
          <w:b/>
        </w:rPr>
        <w:t>Head, Dept. of ESDM, DIU</w:t>
      </w:r>
      <w:r w:rsidR="007B76F0" w:rsidRPr="00A8601D">
        <w:rPr>
          <w:b/>
        </w:rPr>
        <w:tab/>
      </w:r>
      <w:r w:rsidR="007B76F0" w:rsidRPr="00A8601D">
        <w:rPr>
          <w:b/>
        </w:rPr>
        <w:tab/>
      </w:r>
      <w:r w:rsidR="007B76F0" w:rsidRPr="00A8601D">
        <w:rPr>
          <w:b/>
        </w:rPr>
        <w:tab/>
      </w:r>
      <w:r w:rsidR="007B76F0" w:rsidRPr="00A8601D">
        <w:rPr>
          <w:b/>
        </w:rPr>
        <w:tab/>
      </w:r>
      <w:r w:rsidR="007B76F0" w:rsidRPr="00A8601D">
        <w:rPr>
          <w:b/>
        </w:rPr>
        <w:tab/>
      </w:r>
      <w:r w:rsidR="007B76F0" w:rsidRPr="00A8601D">
        <w:rPr>
          <w:b/>
        </w:rPr>
        <w:tab/>
      </w:r>
      <w:r w:rsidR="007B76F0" w:rsidRPr="00A8601D">
        <w:rPr>
          <w:b/>
        </w:rPr>
        <w:tab/>
      </w:r>
      <w:r w:rsidR="007B76F0" w:rsidRPr="00A8601D">
        <w:rPr>
          <w:b/>
        </w:rPr>
        <w:tab/>
      </w:r>
      <w:r w:rsidR="007B76F0" w:rsidRPr="00A8601D">
        <w:rPr>
          <w:b/>
        </w:rPr>
        <w:tab/>
      </w:r>
      <w:r w:rsidR="007B76F0" w:rsidRPr="00A8601D">
        <w:rPr>
          <w:b/>
        </w:rPr>
        <w:tab/>
      </w:r>
      <w:r w:rsidR="007B76F0" w:rsidRPr="00A8601D">
        <w:rPr>
          <w:b/>
        </w:rPr>
        <w:tab/>
      </w:r>
      <w:r w:rsidR="007B76F0" w:rsidRPr="00A8601D">
        <w:rPr>
          <w:b/>
        </w:rPr>
        <w:tab/>
      </w:r>
      <w:r w:rsidR="007B76F0" w:rsidRPr="00A8601D">
        <w:rPr>
          <w:b/>
        </w:rPr>
        <w:tab/>
      </w:r>
      <w:r w:rsidR="007B76F0" w:rsidRPr="00A8601D">
        <w:rPr>
          <w:b/>
        </w:rPr>
        <w:tab/>
      </w:r>
      <w:r w:rsidR="007B76F0" w:rsidRPr="00A8601D">
        <w:rPr>
          <w:b/>
        </w:rPr>
        <w:tab/>
        <w:t xml:space="preserve">   </w:t>
      </w:r>
      <w:r w:rsidRPr="00A8601D">
        <w:rPr>
          <w:b/>
        </w:rPr>
        <w:t>Dean, FSIT, DIU</w:t>
      </w:r>
    </w:p>
    <w:sectPr w:rsidR="00C20DFF" w:rsidRPr="00A8601D" w:rsidSect="00770155">
      <w:pgSz w:w="16838" w:h="11906" w:orient="landscape" w:code="9"/>
      <w:pgMar w:top="302" w:right="446" w:bottom="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6FD9B1" w14:textId="77777777" w:rsidR="00D74B2F" w:rsidRDefault="00D74B2F" w:rsidP="006B2F54">
      <w:r>
        <w:separator/>
      </w:r>
    </w:p>
  </w:endnote>
  <w:endnote w:type="continuationSeparator" w:id="0">
    <w:p w14:paraId="2B803FE2" w14:textId="77777777" w:rsidR="00D74B2F" w:rsidRDefault="00D74B2F" w:rsidP="006B2F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8318E8" w14:textId="77777777" w:rsidR="00D74B2F" w:rsidRDefault="00D74B2F" w:rsidP="006B2F54">
      <w:r>
        <w:separator/>
      </w:r>
    </w:p>
  </w:footnote>
  <w:footnote w:type="continuationSeparator" w:id="0">
    <w:p w14:paraId="0354B41C" w14:textId="77777777" w:rsidR="00D74B2F" w:rsidRDefault="00D74B2F" w:rsidP="006B2F5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1MDIzNzAxMjc3MDNQ0lEKTi0uzszPAykwqgUAieK38SwAAAA="/>
  </w:docVars>
  <w:rsids>
    <w:rsidRoot w:val="00957769"/>
    <w:rsid w:val="000200A4"/>
    <w:rsid w:val="00024BBC"/>
    <w:rsid w:val="00027A3D"/>
    <w:rsid w:val="00034347"/>
    <w:rsid w:val="00040B00"/>
    <w:rsid w:val="000445B7"/>
    <w:rsid w:val="00057804"/>
    <w:rsid w:val="00072CB4"/>
    <w:rsid w:val="00077804"/>
    <w:rsid w:val="00096FC0"/>
    <w:rsid w:val="000A2C7C"/>
    <w:rsid w:val="000C738F"/>
    <w:rsid w:val="000D72D1"/>
    <w:rsid w:val="000E304B"/>
    <w:rsid w:val="000F392D"/>
    <w:rsid w:val="000F555F"/>
    <w:rsid w:val="00103ECF"/>
    <w:rsid w:val="001137B4"/>
    <w:rsid w:val="00114E3C"/>
    <w:rsid w:val="00120C75"/>
    <w:rsid w:val="001219AD"/>
    <w:rsid w:val="00127990"/>
    <w:rsid w:val="00140DEC"/>
    <w:rsid w:val="0014456D"/>
    <w:rsid w:val="00164EC6"/>
    <w:rsid w:val="00165E63"/>
    <w:rsid w:val="001669CC"/>
    <w:rsid w:val="001808CC"/>
    <w:rsid w:val="00185429"/>
    <w:rsid w:val="0019061A"/>
    <w:rsid w:val="001968A1"/>
    <w:rsid w:val="001A07D6"/>
    <w:rsid w:val="001A3FA7"/>
    <w:rsid w:val="001B026F"/>
    <w:rsid w:val="001B2ED5"/>
    <w:rsid w:val="001B36A2"/>
    <w:rsid w:val="001B479E"/>
    <w:rsid w:val="001B6CC4"/>
    <w:rsid w:val="001C134F"/>
    <w:rsid w:val="001D29C8"/>
    <w:rsid w:val="001E1918"/>
    <w:rsid w:val="001E20EB"/>
    <w:rsid w:val="001E3999"/>
    <w:rsid w:val="001F1200"/>
    <w:rsid w:val="001F2EE6"/>
    <w:rsid w:val="001F3A9F"/>
    <w:rsid w:val="001F4BE8"/>
    <w:rsid w:val="001F67AF"/>
    <w:rsid w:val="001F6F39"/>
    <w:rsid w:val="0020406E"/>
    <w:rsid w:val="00213A1C"/>
    <w:rsid w:val="00217C26"/>
    <w:rsid w:val="00223B41"/>
    <w:rsid w:val="00224DC4"/>
    <w:rsid w:val="002342F4"/>
    <w:rsid w:val="002350AD"/>
    <w:rsid w:val="00243E6A"/>
    <w:rsid w:val="002565B0"/>
    <w:rsid w:val="00265918"/>
    <w:rsid w:val="00272447"/>
    <w:rsid w:val="00294BE8"/>
    <w:rsid w:val="00295B85"/>
    <w:rsid w:val="002A1BA5"/>
    <w:rsid w:val="002A3DFD"/>
    <w:rsid w:val="002A3F32"/>
    <w:rsid w:val="002B01A9"/>
    <w:rsid w:val="002B04CC"/>
    <w:rsid w:val="002E1784"/>
    <w:rsid w:val="002E74B4"/>
    <w:rsid w:val="002E7D14"/>
    <w:rsid w:val="002E7D23"/>
    <w:rsid w:val="002F6A20"/>
    <w:rsid w:val="00312668"/>
    <w:rsid w:val="00312BCD"/>
    <w:rsid w:val="003216DD"/>
    <w:rsid w:val="00323658"/>
    <w:rsid w:val="00334B66"/>
    <w:rsid w:val="00347126"/>
    <w:rsid w:val="00352765"/>
    <w:rsid w:val="0036242C"/>
    <w:rsid w:val="00363E7B"/>
    <w:rsid w:val="003648D7"/>
    <w:rsid w:val="003859EF"/>
    <w:rsid w:val="003913F2"/>
    <w:rsid w:val="00392178"/>
    <w:rsid w:val="0039597D"/>
    <w:rsid w:val="003A7FA3"/>
    <w:rsid w:val="003B157F"/>
    <w:rsid w:val="003B4F78"/>
    <w:rsid w:val="003B6534"/>
    <w:rsid w:val="003C0397"/>
    <w:rsid w:val="003C0821"/>
    <w:rsid w:val="003C6035"/>
    <w:rsid w:val="003D11C8"/>
    <w:rsid w:val="003D1C2F"/>
    <w:rsid w:val="003E628D"/>
    <w:rsid w:val="003E6DE9"/>
    <w:rsid w:val="003F6008"/>
    <w:rsid w:val="004053B5"/>
    <w:rsid w:val="00417213"/>
    <w:rsid w:val="0042135C"/>
    <w:rsid w:val="00452D60"/>
    <w:rsid w:val="00456C53"/>
    <w:rsid w:val="004610AC"/>
    <w:rsid w:val="00461D68"/>
    <w:rsid w:val="00480F57"/>
    <w:rsid w:val="00481E26"/>
    <w:rsid w:val="0049186C"/>
    <w:rsid w:val="004A7737"/>
    <w:rsid w:val="004B2A9A"/>
    <w:rsid w:val="004B33F2"/>
    <w:rsid w:val="004B62E2"/>
    <w:rsid w:val="004B662E"/>
    <w:rsid w:val="004C0ACD"/>
    <w:rsid w:val="004D0591"/>
    <w:rsid w:val="004D0ACD"/>
    <w:rsid w:val="004D5A1D"/>
    <w:rsid w:val="004E0DF6"/>
    <w:rsid w:val="004E23D4"/>
    <w:rsid w:val="004E4249"/>
    <w:rsid w:val="004E440A"/>
    <w:rsid w:val="004F1A36"/>
    <w:rsid w:val="00502199"/>
    <w:rsid w:val="00502CF9"/>
    <w:rsid w:val="0051051A"/>
    <w:rsid w:val="00513FC2"/>
    <w:rsid w:val="005166A5"/>
    <w:rsid w:val="00517967"/>
    <w:rsid w:val="0052143E"/>
    <w:rsid w:val="00540FE6"/>
    <w:rsid w:val="005465AD"/>
    <w:rsid w:val="00553BE8"/>
    <w:rsid w:val="00567AAE"/>
    <w:rsid w:val="00580D4D"/>
    <w:rsid w:val="00581B91"/>
    <w:rsid w:val="005972EC"/>
    <w:rsid w:val="00597CFE"/>
    <w:rsid w:val="005B31FE"/>
    <w:rsid w:val="005B71CD"/>
    <w:rsid w:val="005C1344"/>
    <w:rsid w:val="005D11E3"/>
    <w:rsid w:val="005D4EA0"/>
    <w:rsid w:val="005D5412"/>
    <w:rsid w:val="005F7E5E"/>
    <w:rsid w:val="00601E02"/>
    <w:rsid w:val="006421D8"/>
    <w:rsid w:val="00657737"/>
    <w:rsid w:val="006602C5"/>
    <w:rsid w:val="00660C55"/>
    <w:rsid w:val="00660D8E"/>
    <w:rsid w:val="0068416C"/>
    <w:rsid w:val="00684B60"/>
    <w:rsid w:val="00692410"/>
    <w:rsid w:val="0069490D"/>
    <w:rsid w:val="00695788"/>
    <w:rsid w:val="006A471B"/>
    <w:rsid w:val="006B2F54"/>
    <w:rsid w:val="006B61AC"/>
    <w:rsid w:val="006C0A93"/>
    <w:rsid w:val="006C1164"/>
    <w:rsid w:val="006D7CDB"/>
    <w:rsid w:val="006E25D2"/>
    <w:rsid w:val="006F632E"/>
    <w:rsid w:val="00712A0C"/>
    <w:rsid w:val="00733439"/>
    <w:rsid w:val="00734CD2"/>
    <w:rsid w:val="00741D35"/>
    <w:rsid w:val="00744D68"/>
    <w:rsid w:val="00745184"/>
    <w:rsid w:val="00746F4E"/>
    <w:rsid w:val="00750B2D"/>
    <w:rsid w:val="00752719"/>
    <w:rsid w:val="00770155"/>
    <w:rsid w:val="00772BEE"/>
    <w:rsid w:val="00772D81"/>
    <w:rsid w:val="00796DE3"/>
    <w:rsid w:val="007A23AF"/>
    <w:rsid w:val="007A29D4"/>
    <w:rsid w:val="007A6197"/>
    <w:rsid w:val="007A65C7"/>
    <w:rsid w:val="007B0855"/>
    <w:rsid w:val="007B2FD3"/>
    <w:rsid w:val="007B7016"/>
    <w:rsid w:val="007B76F0"/>
    <w:rsid w:val="007C77E6"/>
    <w:rsid w:val="007D14E2"/>
    <w:rsid w:val="007D29F2"/>
    <w:rsid w:val="007E223D"/>
    <w:rsid w:val="007E7CEB"/>
    <w:rsid w:val="00803E87"/>
    <w:rsid w:val="008102ED"/>
    <w:rsid w:val="00811AE7"/>
    <w:rsid w:val="00814CD8"/>
    <w:rsid w:val="00823802"/>
    <w:rsid w:val="008411D7"/>
    <w:rsid w:val="008461C5"/>
    <w:rsid w:val="00851197"/>
    <w:rsid w:val="00853CBB"/>
    <w:rsid w:val="00860A91"/>
    <w:rsid w:val="00862BAB"/>
    <w:rsid w:val="0087245B"/>
    <w:rsid w:val="008756C2"/>
    <w:rsid w:val="00886811"/>
    <w:rsid w:val="00886832"/>
    <w:rsid w:val="0089062E"/>
    <w:rsid w:val="008978EF"/>
    <w:rsid w:val="008A0A70"/>
    <w:rsid w:val="008A3AF6"/>
    <w:rsid w:val="008A5CFD"/>
    <w:rsid w:val="008C038F"/>
    <w:rsid w:val="008D316A"/>
    <w:rsid w:val="008E0BEB"/>
    <w:rsid w:val="008E0D31"/>
    <w:rsid w:val="008E11EC"/>
    <w:rsid w:val="008E35BF"/>
    <w:rsid w:val="008F119C"/>
    <w:rsid w:val="008F6102"/>
    <w:rsid w:val="009051ED"/>
    <w:rsid w:val="00911660"/>
    <w:rsid w:val="0091229D"/>
    <w:rsid w:val="009128EA"/>
    <w:rsid w:val="00924BF3"/>
    <w:rsid w:val="0092537D"/>
    <w:rsid w:val="0093315D"/>
    <w:rsid w:val="00935764"/>
    <w:rsid w:val="0093670F"/>
    <w:rsid w:val="00943432"/>
    <w:rsid w:val="00945F77"/>
    <w:rsid w:val="00952DE6"/>
    <w:rsid w:val="00956077"/>
    <w:rsid w:val="00957769"/>
    <w:rsid w:val="009620C0"/>
    <w:rsid w:val="0096483F"/>
    <w:rsid w:val="00966478"/>
    <w:rsid w:val="00967F07"/>
    <w:rsid w:val="00971F7D"/>
    <w:rsid w:val="009748B8"/>
    <w:rsid w:val="00981FC9"/>
    <w:rsid w:val="00983A58"/>
    <w:rsid w:val="009A3650"/>
    <w:rsid w:val="009B59BC"/>
    <w:rsid w:val="009B64FC"/>
    <w:rsid w:val="009C7254"/>
    <w:rsid w:val="009D21F7"/>
    <w:rsid w:val="009D4DF1"/>
    <w:rsid w:val="009D55B2"/>
    <w:rsid w:val="009D6801"/>
    <w:rsid w:val="009E20A8"/>
    <w:rsid w:val="009E3387"/>
    <w:rsid w:val="009F0BA8"/>
    <w:rsid w:val="00A03AA6"/>
    <w:rsid w:val="00A1543B"/>
    <w:rsid w:val="00A20D18"/>
    <w:rsid w:val="00A2237A"/>
    <w:rsid w:val="00A23BAB"/>
    <w:rsid w:val="00A46263"/>
    <w:rsid w:val="00A52973"/>
    <w:rsid w:val="00A53D6C"/>
    <w:rsid w:val="00A75357"/>
    <w:rsid w:val="00A777BE"/>
    <w:rsid w:val="00A7790D"/>
    <w:rsid w:val="00A80409"/>
    <w:rsid w:val="00A84505"/>
    <w:rsid w:val="00A8601D"/>
    <w:rsid w:val="00A96A6A"/>
    <w:rsid w:val="00AA19A8"/>
    <w:rsid w:val="00AC124D"/>
    <w:rsid w:val="00AE2DB2"/>
    <w:rsid w:val="00AF1712"/>
    <w:rsid w:val="00B00ACF"/>
    <w:rsid w:val="00B14AAD"/>
    <w:rsid w:val="00B208C9"/>
    <w:rsid w:val="00B236DE"/>
    <w:rsid w:val="00B25522"/>
    <w:rsid w:val="00B37F02"/>
    <w:rsid w:val="00B40FFB"/>
    <w:rsid w:val="00B41FD0"/>
    <w:rsid w:val="00B42658"/>
    <w:rsid w:val="00B44A3D"/>
    <w:rsid w:val="00B61E71"/>
    <w:rsid w:val="00B7027F"/>
    <w:rsid w:val="00B72202"/>
    <w:rsid w:val="00B80FC1"/>
    <w:rsid w:val="00B87183"/>
    <w:rsid w:val="00B87D4B"/>
    <w:rsid w:val="00B9675A"/>
    <w:rsid w:val="00BA1024"/>
    <w:rsid w:val="00BA3011"/>
    <w:rsid w:val="00BA5865"/>
    <w:rsid w:val="00BC0CE3"/>
    <w:rsid w:val="00BC1A51"/>
    <w:rsid w:val="00BC678C"/>
    <w:rsid w:val="00BD21FF"/>
    <w:rsid w:val="00BD569B"/>
    <w:rsid w:val="00BE214D"/>
    <w:rsid w:val="00BE3361"/>
    <w:rsid w:val="00BE4ABF"/>
    <w:rsid w:val="00BF1B60"/>
    <w:rsid w:val="00C012E4"/>
    <w:rsid w:val="00C0495D"/>
    <w:rsid w:val="00C20DFF"/>
    <w:rsid w:val="00C229D0"/>
    <w:rsid w:val="00C3364E"/>
    <w:rsid w:val="00C3649D"/>
    <w:rsid w:val="00C42C88"/>
    <w:rsid w:val="00C4482E"/>
    <w:rsid w:val="00C46370"/>
    <w:rsid w:val="00C62595"/>
    <w:rsid w:val="00C71DB0"/>
    <w:rsid w:val="00C72DFA"/>
    <w:rsid w:val="00C9586C"/>
    <w:rsid w:val="00C97CFB"/>
    <w:rsid w:val="00CB00FE"/>
    <w:rsid w:val="00CB4E7C"/>
    <w:rsid w:val="00CE2A1C"/>
    <w:rsid w:val="00D11D98"/>
    <w:rsid w:val="00D13EA7"/>
    <w:rsid w:val="00D15AF7"/>
    <w:rsid w:val="00D551D5"/>
    <w:rsid w:val="00D576A8"/>
    <w:rsid w:val="00D60AB7"/>
    <w:rsid w:val="00D64943"/>
    <w:rsid w:val="00D65BEA"/>
    <w:rsid w:val="00D74B2F"/>
    <w:rsid w:val="00D81374"/>
    <w:rsid w:val="00D9013C"/>
    <w:rsid w:val="00D97BB0"/>
    <w:rsid w:val="00DA38AE"/>
    <w:rsid w:val="00DB0266"/>
    <w:rsid w:val="00DB14D0"/>
    <w:rsid w:val="00DD1908"/>
    <w:rsid w:val="00DD268E"/>
    <w:rsid w:val="00DD701F"/>
    <w:rsid w:val="00DE05B1"/>
    <w:rsid w:val="00DE3578"/>
    <w:rsid w:val="00DF1EAA"/>
    <w:rsid w:val="00DF2C77"/>
    <w:rsid w:val="00DF3E50"/>
    <w:rsid w:val="00DF4F02"/>
    <w:rsid w:val="00E03A76"/>
    <w:rsid w:val="00E3459B"/>
    <w:rsid w:val="00E34FB8"/>
    <w:rsid w:val="00E3664D"/>
    <w:rsid w:val="00E46DA9"/>
    <w:rsid w:val="00E501BE"/>
    <w:rsid w:val="00E519C7"/>
    <w:rsid w:val="00E638E7"/>
    <w:rsid w:val="00E63EC5"/>
    <w:rsid w:val="00E72971"/>
    <w:rsid w:val="00E87E39"/>
    <w:rsid w:val="00E935DC"/>
    <w:rsid w:val="00EA6397"/>
    <w:rsid w:val="00EA6E84"/>
    <w:rsid w:val="00EB58A9"/>
    <w:rsid w:val="00EC51BE"/>
    <w:rsid w:val="00EC657A"/>
    <w:rsid w:val="00EC701F"/>
    <w:rsid w:val="00ED5431"/>
    <w:rsid w:val="00EE7072"/>
    <w:rsid w:val="00EF23C9"/>
    <w:rsid w:val="00EF5216"/>
    <w:rsid w:val="00F03211"/>
    <w:rsid w:val="00F10FF4"/>
    <w:rsid w:val="00F15237"/>
    <w:rsid w:val="00F205C8"/>
    <w:rsid w:val="00F23A24"/>
    <w:rsid w:val="00F267FF"/>
    <w:rsid w:val="00F32E22"/>
    <w:rsid w:val="00F45A58"/>
    <w:rsid w:val="00F53EB3"/>
    <w:rsid w:val="00F62512"/>
    <w:rsid w:val="00F63D01"/>
    <w:rsid w:val="00F65AED"/>
    <w:rsid w:val="00F6616F"/>
    <w:rsid w:val="00F82D17"/>
    <w:rsid w:val="00F82FEA"/>
    <w:rsid w:val="00F90D44"/>
    <w:rsid w:val="00F92B34"/>
    <w:rsid w:val="00F93610"/>
    <w:rsid w:val="00FA4EBE"/>
    <w:rsid w:val="00FB6A35"/>
    <w:rsid w:val="00FC626E"/>
    <w:rsid w:val="00FC6557"/>
    <w:rsid w:val="00FD2352"/>
    <w:rsid w:val="00FD3DEA"/>
    <w:rsid w:val="00FD4D29"/>
    <w:rsid w:val="00FE056A"/>
    <w:rsid w:val="00FE3BB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7D17F"/>
  <w15:docId w15:val="{78205E9D-D798-4E0D-87A2-47D61F73F7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00" w:beforeAutospacing="1" w:after="100" w:afterAutospacing="1" w:line="19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769"/>
    <w:pPr>
      <w:spacing w:before="0" w:beforeAutospacing="0" w:after="0" w:afterAutospacing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669CC"/>
    <w:pPr>
      <w:spacing w:before="0" w:beforeAutospacing="0" w:after="0" w:afterAutospacing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B2F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2F54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B2F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2F54"/>
    <w:rPr>
      <w:rFonts w:ascii="Times New Roman" w:eastAsia="Times New Roman" w:hAnsi="Times New Roman" w:cs="Times New Roman"/>
      <w:sz w:val="24"/>
      <w:szCs w:val="24"/>
    </w:rPr>
  </w:style>
  <w:style w:type="paragraph" w:customStyle="1" w:styleId="Normal1">
    <w:name w:val="Normal1"/>
    <w:basedOn w:val="Normal"/>
    <w:rsid w:val="00E3459B"/>
    <w:pPr>
      <w:spacing w:before="100" w:beforeAutospacing="1" w:after="200" w:line="273" w:lineRule="auto"/>
    </w:pPr>
    <w:rPr>
      <w:rFonts w:ascii="Calibri" w:hAnsi="Calibri" w:cs="Calibr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CB4E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4E7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4E7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4E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4E7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4E7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4E7C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00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36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2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7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0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15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7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0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2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5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9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8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5A6534-5D8F-41C2-BC49-7A75588242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1</Pages>
  <Words>454</Words>
  <Characters>259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. A.B.M. Kamal Pasha</dc:creator>
  <cp:lastModifiedBy>S. M. Mahmudur Rahman</cp:lastModifiedBy>
  <cp:revision>131</cp:revision>
  <cp:lastPrinted>2016-01-02T05:36:00Z</cp:lastPrinted>
  <dcterms:created xsi:type="dcterms:W3CDTF">2021-09-15T06:53:00Z</dcterms:created>
  <dcterms:modified xsi:type="dcterms:W3CDTF">2021-09-19T10:49:00Z</dcterms:modified>
</cp:coreProperties>
</file>